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2DA3" w:rsidRDefault="00BD2DA3" w:rsidP="00BD2DA3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</w:rPr>
      </w:pPr>
      <w:r w:rsidRPr="00CD0696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</w:rPr>
        <w:t>Supplementary Material: Experimental Studies</w:t>
      </w:r>
    </w:p>
    <w:p w:rsidR="00BD2DA3" w:rsidRPr="00A96188" w:rsidRDefault="00BD2DA3" w:rsidP="00BD2DA3">
      <w:pPr>
        <w:pStyle w:val="Author-Group"/>
        <w:jc w:val="left"/>
        <w:rPr>
          <w:rFonts w:ascii="Times New Roman" w:hAnsi="Times New Roman"/>
        </w:rPr>
      </w:pPr>
      <w:r w:rsidRPr="00A96188">
        <w:rPr>
          <w:rFonts w:ascii="Times New Roman" w:hAnsi="Times New Roman"/>
          <w:noProof/>
        </w:rPr>
        <w:t>Pijush</w:t>
      </w:r>
      <w:r w:rsidRPr="00A96188">
        <w:rPr>
          <w:rFonts w:ascii="Times New Roman" w:hAnsi="Times New Roman"/>
        </w:rPr>
        <w:t xml:space="preserve"> Das</w:t>
      </w:r>
      <w:r w:rsidRPr="00A96188">
        <w:rPr>
          <w:rFonts w:ascii="Times New Roman" w:hAnsi="Times New Roman"/>
          <w:vertAlign w:val="superscript"/>
        </w:rPr>
        <w:t>1</w:t>
      </w:r>
      <w:r>
        <w:rPr>
          <w:rFonts w:ascii="Times New Roman" w:hAnsi="Times New Roman"/>
          <w:vertAlign w:val="superscript"/>
        </w:rPr>
        <w:t>,*</w:t>
      </w:r>
      <w:r w:rsidRPr="00A96188">
        <w:rPr>
          <w:rFonts w:ascii="Times New Roman" w:hAnsi="Times New Roman"/>
        </w:rPr>
        <w:t xml:space="preserve">, </w:t>
      </w:r>
      <w:proofErr w:type="spellStart"/>
      <w:r w:rsidRPr="00A96188">
        <w:rPr>
          <w:rFonts w:ascii="Times New Roman" w:hAnsi="Times New Roman"/>
        </w:rPr>
        <w:t>Anirban</w:t>
      </w:r>
      <w:proofErr w:type="spellEnd"/>
      <w:r w:rsidRPr="00A96188">
        <w:rPr>
          <w:rFonts w:ascii="Times New Roman" w:hAnsi="Times New Roman"/>
        </w:rPr>
        <w:t xml:space="preserve"> Roychowdhury</w:t>
      </w:r>
      <w:r w:rsidRPr="00A96188">
        <w:rPr>
          <w:rFonts w:ascii="Times New Roman" w:hAnsi="Times New Roman"/>
          <w:vertAlign w:val="superscript"/>
        </w:rPr>
        <w:t>2</w:t>
      </w:r>
      <w:r w:rsidRPr="00A96188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ubhadeep</w:t>
      </w:r>
      <w:proofErr w:type="spellEnd"/>
      <w:r>
        <w:rPr>
          <w:rFonts w:ascii="Times New Roman" w:hAnsi="Times New Roman"/>
        </w:rPr>
        <w:t xml:space="preserve"> Das</w:t>
      </w:r>
      <w:r w:rsidRPr="0002170A">
        <w:rPr>
          <w:rFonts w:ascii="Times New Roman" w:hAnsi="Times New Roman"/>
          <w:vertAlign w:val="superscript"/>
        </w:rPr>
        <w:t>1</w:t>
      </w:r>
      <w:r w:rsidRPr="00A96188">
        <w:rPr>
          <w:rFonts w:ascii="Times New Roman" w:hAnsi="Times New Roman"/>
        </w:rPr>
        <w:t xml:space="preserve">, </w:t>
      </w:r>
      <w:proofErr w:type="spellStart"/>
      <w:r w:rsidRPr="00A96188">
        <w:rPr>
          <w:rFonts w:ascii="Times New Roman" w:hAnsi="Times New Roman"/>
        </w:rPr>
        <w:t>Susanta</w:t>
      </w:r>
      <w:proofErr w:type="spellEnd"/>
      <w:r w:rsidRPr="00A96188">
        <w:rPr>
          <w:rFonts w:ascii="Times New Roman" w:hAnsi="Times New Roman"/>
        </w:rPr>
        <w:t xml:space="preserve"> Roychoudhury</w:t>
      </w:r>
      <w:r w:rsidR="00FF5944">
        <w:rPr>
          <w:rFonts w:ascii="Times New Roman" w:hAnsi="Times New Roman"/>
          <w:vertAlign w:val="superscript"/>
        </w:rPr>
        <w:t>3</w:t>
      </w:r>
      <w:r w:rsidRPr="00A96188">
        <w:rPr>
          <w:rFonts w:ascii="Times New Roman" w:hAnsi="Times New Roman"/>
        </w:rPr>
        <w:t xml:space="preserve"> and </w:t>
      </w:r>
      <w:proofErr w:type="spellStart"/>
      <w:r w:rsidRPr="00A96188">
        <w:rPr>
          <w:rFonts w:ascii="Times New Roman" w:hAnsi="Times New Roman"/>
        </w:rPr>
        <w:t>Sucheta</w:t>
      </w:r>
      <w:proofErr w:type="spellEnd"/>
      <w:r w:rsidRPr="00A96188">
        <w:rPr>
          <w:rFonts w:ascii="Times New Roman" w:hAnsi="Times New Roman"/>
        </w:rPr>
        <w:t xml:space="preserve"> Tripathy</w:t>
      </w:r>
      <w:r w:rsidRPr="00A96188">
        <w:rPr>
          <w:rFonts w:ascii="Times New Roman" w:hAnsi="Times New Roman"/>
          <w:vertAlign w:val="superscript"/>
        </w:rPr>
        <w:t>1</w:t>
      </w:r>
      <w:proofErr w:type="gramStart"/>
      <w:r w:rsidRPr="00A96188">
        <w:rPr>
          <w:rFonts w:ascii="Times New Roman" w:hAnsi="Times New Roman"/>
          <w:vertAlign w:val="superscript"/>
        </w:rPr>
        <w:t>,</w:t>
      </w:r>
      <w:r w:rsidR="00844856">
        <w:rPr>
          <w:rFonts w:ascii="Times New Roman" w:hAnsi="Times New Roman"/>
          <w:vertAlign w:val="superscript"/>
        </w:rPr>
        <w:t>4</w:t>
      </w:r>
      <w:proofErr w:type="gramEnd"/>
      <w:r w:rsidRPr="00A96188">
        <w:rPr>
          <w:rFonts w:ascii="Times New Roman" w:hAnsi="Times New Roman"/>
          <w:vertAlign w:val="superscript"/>
        </w:rPr>
        <w:t>*</w:t>
      </w:r>
    </w:p>
    <w:p w:rsidR="00BD2DA3" w:rsidRPr="000A4E58" w:rsidRDefault="00BD2DA3" w:rsidP="00BD2DA3">
      <w:pPr>
        <w:pStyle w:val="Author-Affiliation"/>
        <w:rPr>
          <w:rFonts w:ascii="Times New Roman" w:hAnsi="Times New Roman"/>
        </w:rPr>
      </w:pPr>
      <w:r w:rsidRPr="00A96188">
        <w:rPr>
          <w:rFonts w:ascii="Times New Roman" w:hAnsi="Times New Roman"/>
          <w:vertAlign w:val="superscript"/>
        </w:rPr>
        <w:t>1</w:t>
      </w:r>
      <w:r w:rsidRPr="00A96188">
        <w:rPr>
          <w:rFonts w:ascii="Times New Roman" w:hAnsi="Times New Roman"/>
        </w:rPr>
        <w:t>Computational Genomics lab, Structural Biology and Bioinformatics Division, CSIR- Indian Institute of Chemical Biology; Kolkata -700032,</w:t>
      </w:r>
      <w:r>
        <w:rPr>
          <w:rFonts w:ascii="Times New Roman" w:hAnsi="Times New Roman"/>
        </w:rPr>
        <w:t xml:space="preserve"> </w:t>
      </w:r>
      <w:r w:rsidRPr="00A96188">
        <w:rPr>
          <w:rFonts w:ascii="Times New Roman" w:hAnsi="Times New Roman"/>
          <w:vertAlign w:val="superscript"/>
        </w:rPr>
        <w:t>2</w:t>
      </w:r>
      <w:r w:rsidRPr="00A96188">
        <w:rPr>
          <w:rFonts w:ascii="Times New Roman" w:hAnsi="Times New Roman"/>
        </w:rPr>
        <w:t xml:space="preserve">Department of Oncogene Regulation, </w:t>
      </w:r>
      <w:proofErr w:type="spellStart"/>
      <w:r w:rsidRPr="00A96188">
        <w:rPr>
          <w:rFonts w:ascii="Times New Roman" w:hAnsi="Times New Roman"/>
        </w:rPr>
        <w:t>Chittaranjan</w:t>
      </w:r>
      <w:proofErr w:type="spellEnd"/>
      <w:r w:rsidRPr="00A96188">
        <w:rPr>
          <w:rFonts w:ascii="Times New Roman" w:hAnsi="Times New Roman"/>
        </w:rPr>
        <w:t xml:space="preserve"> National Cancer Institute, 37, S.P. Mukherjee Road, Kolkata, West Bengal 700026, India,</w:t>
      </w:r>
      <w:r>
        <w:rPr>
          <w:rFonts w:ascii="Times New Roman" w:hAnsi="Times New Roman"/>
        </w:rPr>
        <w:t xml:space="preserve">  </w:t>
      </w:r>
      <w:r w:rsidR="00FF5944">
        <w:rPr>
          <w:rFonts w:ascii="Times New Roman" w:hAnsi="Times New Roman"/>
          <w:vertAlign w:val="superscript"/>
        </w:rPr>
        <w:t>3</w:t>
      </w:r>
      <w:r w:rsidRPr="00A96188">
        <w:rPr>
          <w:rFonts w:ascii="Times New Roman" w:hAnsi="Times New Roman"/>
        </w:rPr>
        <w:t xml:space="preserve">Saroj Gupta Cancer Centre and Research Institute, Mahatma Gandhi Road, </w:t>
      </w:r>
      <w:proofErr w:type="spellStart"/>
      <w:r w:rsidRPr="00A96188">
        <w:rPr>
          <w:rFonts w:ascii="Times New Roman" w:hAnsi="Times New Roman"/>
        </w:rPr>
        <w:t>Thakurpukur</w:t>
      </w:r>
      <w:proofErr w:type="spellEnd"/>
      <w:r w:rsidRPr="00A96188">
        <w:rPr>
          <w:rFonts w:ascii="Times New Roman" w:hAnsi="Times New Roman"/>
        </w:rPr>
        <w:t>, Calcutta - 700063, INDIA.</w:t>
      </w:r>
      <w:r>
        <w:rPr>
          <w:rFonts w:ascii="Times New Roman" w:hAnsi="Times New Roman"/>
        </w:rPr>
        <w:t xml:space="preserve"> </w:t>
      </w:r>
      <w:proofErr w:type="gramStart"/>
      <w:r w:rsidR="00844856">
        <w:rPr>
          <w:rFonts w:ascii="Times New Roman" w:hAnsi="Times New Roman"/>
          <w:vertAlign w:val="superscript"/>
        </w:rPr>
        <w:t>4</w:t>
      </w:r>
      <w:r>
        <w:rPr>
          <w:rFonts w:ascii="Times New Roman" w:hAnsi="Times New Roman"/>
        </w:rPr>
        <w:t xml:space="preserve"> Academy of Scientific and Innovative Research, New Delhi, India.</w:t>
      </w:r>
      <w:proofErr w:type="gramEnd"/>
    </w:p>
    <w:p w:rsidR="00D712F6" w:rsidRDefault="00D712F6"/>
    <w:p w:rsidR="00BD2DA3" w:rsidRPr="00FF5944" w:rsidRDefault="003A6DF9" w:rsidP="00E82AA5">
      <w:pPr>
        <w:jc w:val="both"/>
        <w:rPr>
          <w:rFonts w:ascii="Times New Roman" w:hAnsi="Times New Roman" w:cs="Times New Roman"/>
          <w:noProof/>
          <w:color w:val="000000" w:themeColor="text1"/>
        </w:rPr>
      </w:pPr>
      <w:r>
        <w:tab/>
      </w:r>
      <w:r w:rsidR="000D2FCC" w:rsidRPr="000D2FCC">
        <w:rPr>
          <w:rFonts w:ascii="Times New Roman" w:hAnsi="Times New Roman" w:cs="Times New Roman"/>
          <w:noProof/>
          <w:color w:val="000000" w:themeColor="text1"/>
        </w:rPr>
        <w:tab/>
        <w:t xml:space="preserve">In this supplementary material, we report the comparative data analysis results of the proposed “sigFeature” algorithm and three existing feature selection algorithms ( e.g. “SVM-RFE”, “SVM-T-RFE” and  “SVM-BT-RFE”) on six publicly available different types of cancer microarray data sets such as: squamous cell carcinoma (GSE2280, Feb 19, 2005) (The results are included in the main article), breast cancer (GSE3744, Feb 09, 2006), </w:t>
      </w:r>
      <w:bookmarkStart w:id="0" w:name="_GoBack"/>
      <w:bookmarkEnd w:id="0"/>
      <w:r w:rsidR="000D2FCC" w:rsidRPr="000D2FCC">
        <w:rPr>
          <w:rFonts w:ascii="Times New Roman" w:hAnsi="Times New Roman" w:cs="Times New Roman"/>
          <w:noProof/>
          <w:color w:val="000000" w:themeColor="text1"/>
        </w:rPr>
        <w:t>brain cancer  (GSE4290, Apr 10, 2006), lung cancer (GSE7670, Aug 30, 2007), oral cancer (GSE25099, Sep 01, 2011), ovarian cancer (GSE26712, Jan 20, 2011).</w:t>
      </w:r>
    </w:p>
    <w:p w:rsidR="00BD2DA3" w:rsidRDefault="00BD2DA3">
      <w:pPr>
        <w:rPr>
          <w:rFonts w:ascii="Times New Roman" w:hAnsi="Times New Roman" w:cs="Times New Roman"/>
          <w:noProof/>
          <w:color w:val="000000" w:themeColor="text1"/>
          <w:sz w:val="20"/>
          <w:szCs w:val="20"/>
        </w:rPr>
      </w:pPr>
    </w:p>
    <w:p w:rsidR="00BD2DA3" w:rsidRDefault="00BD2DA3" w:rsidP="00BD2DA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bookmarkStart w:id="1" w:name="OLE_LINK11"/>
      <w:bookmarkStart w:id="2" w:name="OLE_LINK12"/>
      <w:r w:rsidRPr="00B617E1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Experimental Results</w:t>
      </w:r>
      <w:bookmarkEnd w:id="1"/>
      <w:bookmarkEnd w:id="2"/>
    </w:p>
    <w:p w:rsidR="00BD2DA3" w:rsidRPr="0010636B" w:rsidRDefault="00BD2DA3" w:rsidP="00BD2DA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:rsidR="000F01FA" w:rsidRPr="00B85158" w:rsidRDefault="000F01FA" w:rsidP="000F01FA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2. </w:t>
      </w:r>
      <w:r w:rsidR="00FC0729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GSE3744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5F7E5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ataset</w:t>
      </w:r>
    </w:p>
    <w:p w:rsidR="00FC0729" w:rsidRPr="000F01FA" w:rsidRDefault="00FC0729" w:rsidP="00FC0729">
      <w:pPr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2</w:t>
      </w:r>
      <w:r w:rsidRPr="000F01FA">
        <w:rPr>
          <w:rFonts w:ascii="Times-Bold" w:hAnsi="Times-Bold"/>
          <w:b/>
          <w:bCs/>
          <w:color w:val="000000"/>
        </w:rPr>
        <w:t xml:space="preserve">.1. </w:t>
      </w:r>
      <w:r w:rsidR="009D350C" w:rsidRPr="000F01FA">
        <w:rPr>
          <w:rFonts w:ascii="Times-Bold" w:hAnsi="Times-Bold"/>
          <w:b/>
          <w:bCs/>
          <w:color w:val="000000"/>
        </w:rPr>
        <w:t>Bootstrap</w:t>
      </w:r>
      <w:r w:rsidR="009D350C">
        <w:rPr>
          <w:rFonts w:ascii="Times-Bold" w:hAnsi="Times-Bold"/>
          <w:b/>
          <w:bCs/>
          <w:color w:val="000000"/>
        </w:rPr>
        <w:t xml:space="preserve"> plot of the sample set</w:t>
      </w:r>
    </w:p>
    <w:p w:rsidR="000F01FA" w:rsidRDefault="00BD5882" w:rsidP="00BD5882">
      <w:pPr>
        <w:jc w:val="center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noProof/>
          <w:sz w:val="16"/>
          <w:szCs w:val="16"/>
        </w:rPr>
        <w:drawing>
          <wp:inline distT="0" distB="0" distL="0" distR="0">
            <wp:extent cx="3154680" cy="2926080"/>
            <wp:effectExtent l="19050" t="0" r="7620" b="0"/>
            <wp:docPr id="16" name="Picture 15" descr="Boot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t 2.tif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468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2577" w:rsidRPr="00552577" w:rsidRDefault="000178CD" w:rsidP="0055257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0"/>
          <w:szCs w:val="20"/>
        </w:rPr>
      </w:pPr>
      <w:r>
        <w:rPr>
          <w:rFonts w:ascii="Times-Bold" w:hAnsi="Times-Bold" w:cs="Times-Bold"/>
          <w:b/>
          <w:bCs/>
          <w:sz w:val="20"/>
          <w:szCs w:val="20"/>
        </w:rPr>
        <w:t>Figure 2</w:t>
      </w:r>
      <w:r w:rsidR="00552577" w:rsidRPr="00552577">
        <w:rPr>
          <w:rFonts w:ascii="Times-Bold" w:hAnsi="Times-Bold" w:cs="Times-Bold"/>
          <w:b/>
          <w:bCs/>
          <w:sz w:val="20"/>
          <w:szCs w:val="20"/>
        </w:rPr>
        <w:t xml:space="preserve">.1: </w:t>
      </w:r>
      <w:r w:rsidR="001D167D" w:rsidRPr="001D167D">
        <w:rPr>
          <w:rFonts w:ascii="Times New Roman" w:hAnsi="Times New Roman" w:cs="Times New Roman"/>
          <w:b/>
          <w:bCs/>
          <w:sz w:val="20"/>
          <w:szCs w:val="20"/>
        </w:rPr>
        <w:t xml:space="preserve">Bootstrap distribution plot and Normal Q-Q plot for the dataset </w:t>
      </w:r>
      <w:r w:rsidR="00BC75AA" w:rsidRPr="00BC75AA">
        <w:rPr>
          <w:rFonts w:ascii="Times New Roman" w:hAnsi="Times New Roman" w:cs="Times New Roman"/>
          <w:b/>
          <w:bCs/>
          <w:sz w:val="20"/>
          <w:szCs w:val="20"/>
        </w:rPr>
        <w:t>GSE3744</w:t>
      </w:r>
      <w:r w:rsidR="001D167D" w:rsidRPr="001D167D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1D167D" w:rsidRPr="001D167D">
        <w:rPr>
          <w:rFonts w:ascii="Times New Roman" w:hAnsi="Times New Roman" w:cs="Times New Roman"/>
          <w:sz w:val="20"/>
          <w:szCs w:val="20"/>
        </w:rPr>
        <w:t xml:space="preserve">We used 40 bootstraps </w:t>
      </w:r>
      <w:r w:rsidR="001D167D" w:rsidRPr="001D167D">
        <w:rPr>
          <w:rFonts w:ascii="Times-Roman" w:hAnsi="Times-Roman" w:cs="Times-Roman"/>
          <w:sz w:val="20"/>
          <w:szCs w:val="20"/>
        </w:rPr>
        <w:t xml:space="preserve">(with replacement) </w:t>
      </w:r>
      <w:r w:rsidR="001D167D" w:rsidRPr="001D167D">
        <w:rPr>
          <w:rFonts w:ascii="Times New Roman" w:hAnsi="Times New Roman" w:cs="Times New Roman"/>
          <w:sz w:val="20"/>
          <w:szCs w:val="20"/>
        </w:rPr>
        <w:t>with 90% of the total samples (</w:t>
      </w:r>
      <w:r w:rsidR="000E04C4" w:rsidRPr="000E04C4">
        <w:rPr>
          <w:rFonts w:ascii="Times New Roman" w:hAnsi="Times New Roman" w:cs="Times New Roman"/>
          <w:sz w:val="20"/>
          <w:szCs w:val="20"/>
        </w:rPr>
        <w:t>GSE3744</w:t>
      </w:r>
      <w:r w:rsidR="001D167D" w:rsidRPr="001D167D">
        <w:rPr>
          <w:rFonts w:ascii="Times New Roman" w:hAnsi="Times New Roman" w:cs="Times New Roman"/>
          <w:sz w:val="20"/>
          <w:szCs w:val="20"/>
        </w:rPr>
        <w:t>) to randomize the array of sub-samples.</w:t>
      </w:r>
    </w:p>
    <w:p w:rsidR="00552577" w:rsidRDefault="00552577" w:rsidP="00BD5882">
      <w:pPr>
        <w:jc w:val="center"/>
        <w:rPr>
          <w:rFonts w:ascii="Times-Roman" w:hAnsi="Times-Roman" w:cs="Times-Roman"/>
          <w:sz w:val="16"/>
          <w:szCs w:val="16"/>
        </w:rPr>
      </w:pPr>
    </w:p>
    <w:p w:rsidR="00844856" w:rsidRDefault="00844856" w:rsidP="00BD5882">
      <w:pPr>
        <w:jc w:val="center"/>
        <w:rPr>
          <w:rFonts w:ascii="Times-Roman" w:hAnsi="Times-Roman" w:cs="Times-Roman"/>
          <w:sz w:val="16"/>
          <w:szCs w:val="16"/>
        </w:rPr>
      </w:pPr>
    </w:p>
    <w:p w:rsidR="00FC0729" w:rsidRPr="00422A44" w:rsidRDefault="00D83E9C" w:rsidP="00FC0729">
      <w:pPr>
        <w:autoSpaceDE w:val="0"/>
        <w:autoSpaceDN w:val="0"/>
        <w:adjustRightInd w:val="0"/>
        <w:spacing w:after="0" w:line="360" w:lineRule="auto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2</w:t>
      </w:r>
      <w:r w:rsidR="00FC0729">
        <w:rPr>
          <w:rFonts w:ascii="Times-Bold" w:hAnsi="Times-Bold"/>
          <w:b/>
          <w:bCs/>
          <w:color w:val="000000"/>
        </w:rPr>
        <w:t xml:space="preserve">.2. </w:t>
      </w:r>
      <w:r w:rsidR="00FC0729" w:rsidRPr="00422A44">
        <w:rPr>
          <w:rFonts w:ascii="Times-Bold" w:hAnsi="Times-Bold"/>
          <w:b/>
          <w:bCs/>
          <w:color w:val="000000"/>
        </w:rPr>
        <w:t>Stability of the selected features</w:t>
      </w:r>
    </w:p>
    <w:p w:rsidR="00907C9A" w:rsidRDefault="00FC0729" w:rsidP="00BD2DA3">
      <w:pPr>
        <w:jc w:val="center"/>
      </w:pPr>
      <w:r>
        <w:rPr>
          <w:noProof/>
        </w:rPr>
        <w:drawing>
          <wp:inline distT="0" distB="0" distL="0" distR="0">
            <wp:extent cx="3364107" cy="3072384"/>
            <wp:effectExtent l="19050" t="0" r="7743" b="0"/>
            <wp:docPr id="8" name="Picture 7" descr="Ki 3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 3-01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4107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E9C" w:rsidRPr="00552577" w:rsidRDefault="00504D8F" w:rsidP="00BC75AA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 2.2.1:</w:t>
      </w:r>
      <w:r w:rsidR="00D83E9C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proofErr w:type="spellStart"/>
      <w:r w:rsidR="00BC75AA" w:rsidRPr="00BC75AA">
        <w:rPr>
          <w:rFonts w:ascii="Times New Roman" w:hAnsi="Times New Roman" w:cs="Times New Roman"/>
          <w:b/>
          <w:bCs/>
          <w:sz w:val="20"/>
          <w:szCs w:val="20"/>
        </w:rPr>
        <w:t>Kuncheva</w:t>
      </w:r>
      <w:proofErr w:type="spellEnd"/>
      <w:r w:rsidR="00BC75AA" w:rsidRPr="00BC75AA">
        <w:rPr>
          <w:rFonts w:ascii="Times New Roman" w:hAnsi="Times New Roman" w:cs="Times New Roman"/>
          <w:b/>
          <w:bCs/>
          <w:sz w:val="20"/>
          <w:szCs w:val="20"/>
        </w:rPr>
        <w:t xml:space="preserve"> index plot for the data set GSE3744. </w:t>
      </w:r>
      <w:r w:rsidR="00BC75AA" w:rsidRPr="00BC75AA">
        <w:rPr>
          <w:rFonts w:ascii="Times New Roman" w:hAnsi="Times New Roman" w:cs="Times New Roman"/>
          <w:bCs/>
          <w:sz w:val="20"/>
          <w:szCs w:val="20"/>
        </w:rPr>
        <w:t>The</w:t>
      </w:r>
      <w:r w:rsidR="00BC75AA" w:rsidRPr="00BC75A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C75AA" w:rsidRPr="00BC75AA">
        <w:rPr>
          <w:rFonts w:ascii="Times New Roman" w:hAnsi="Times New Roman" w:cs="Times New Roman"/>
          <w:sz w:val="20"/>
          <w:szCs w:val="20"/>
        </w:rPr>
        <w:t xml:space="preserve">stability of the features are measured based on </w:t>
      </w:r>
      <w:r w:rsidR="00BC75AA" w:rsidRPr="00BC75AA">
        <w:rPr>
          <w:rFonts w:ascii="Times New Roman" w:hAnsi="Times New Roman" w:cs="Times New Roman"/>
          <w:iCs/>
          <w:sz w:val="20"/>
          <w:szCs w:val="20"/>
        </w:rPr>
        <w:t>complete linear aggregation</w:t>
      </w:r>
      <w:r w:rsidR="00BC75AA" w:rsidRPr="00BC75AA">
        <w:rPr>
          <w:rFonts w:ascii="Times New Roman" w:hAnsi="Times New Roman" w:cs="Times New Roman"/>
          <w:sz w:val="20"/>
          <w:szCs w:val="20"/>
        </w:rPr>
        <w:t xml:space="preserve"> methods for different feature selection algorithms. We used 40 bootstraps (with replacement) and eliminated </w:t>
      </w:r>
      <w:r w:rsidR="00BC75AA" w:rsidRPr="00BC75AA">
        <w:rPr>
          <w:rFonts w:ascii="Times New Roman" w:hAnsi="Times New Roman" w:cs="Times New Roman"/>
          <w:iCs/>
          <w:sz w:val="20"/>
          <w:szCs w:val="20"/>
        </w:rPr>
        <w:t>E</w:t>
      </w:r>
      <w:r w:rsidR="00BC75AA" w:rsidRPr="00BC75AA">
        <w:rPr>
          <w:rFonts w:ascii="Times New Roman" w:eastAsia="MTSYN" w:hAnsi="Times New Roman" w:cs="Times New Roman"/>
          <w:sz w:val="20"/>
          <w:szCs w:val="20"/>
        </w:rPr>
        <w:t>=</w:t>
      </w:r>
      <w:r w:rsidR="00BC75AA" w:rsidRPr="00BC75AA">
        <w:rPr>
          <w:rFonts w:ascii="Times New Roman" w:hAnsi="Times New Roman" w:cs="Times New Roman"/>
          <w:sz w:val="20"/>
          <w:szCs w:val="20"/>
        </w:rPr>
        <w:t>1% features.</w:t>
      </w:r>
      <w:r w:rsidR="00BC75AA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83E9C" w:rsidRDefault="00D83E9C" w:rsidP="00BD2DA3">
      <w:pPr>
        <w:jc w:val="center"/>
      </w:pPr>
    </w:p>
    <w:p w:rsidR="002707DB" w:rsidRDefault="002707DB" w:rsidP="00BD2DA3">
      <w:pPr>
        <w:jc w:val="center"/>
      </w:pPr>
      <w:r>
        <w:rPr>
          <w:noProof/>
        </w:rPr>
        <w:drawing>
          <wp:inline distT="0" distB="0" distL="0" distR="0">
            <wp:extent cx="3316605" cy="3316605"/>
            <wp:effectExtent l="19050" t="0" r="0" b="0"/>
            <wp:docPr id="50" name="Picture 49" descr="PSTG 2 - v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STG 2 - v1-01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1660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D65" w:rsidRPr="00552577" w:rsidRDefault="00574F36" w:rsidP="002B1D65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lastRenderedPageBreak/>
        <w:t>Figure</w:t>
      </w:r>
      <w:r w:rsidR="002B1D65" w:rsidRPr="00552577">
        <w:rPr>
          <w:rFonts w:ascii="Times-Roman" w:hAnsi="Times-Roman" w:cs="Times-Roman"/>
          <w:b/>
          <w:sz w:val="20"/>
          <w:szCs w:val="20"/>
        </w:rPr>
        <w:t xml:space="preserve"> </w:t>
      </w:r>
      <w:r w:rsidR="002B1D65" w:rsidRPr="00552577">
        <w:rPr>
          <w:rFonts w:ascii="Times-Bold" w:hAnsi="Times-Bold" w:cs="Times-Bold"/>
          <w:b/>
          <w:bCs/>
          <w:sz w:val="20"/>
          <w:szCs w:val="20"/>
        </w:rPr>
        <w:t>2.2.2</w:t>
      </w:r>
      <w:r w:rsidRPr="00552577">
        <w:rPr>
          <w:rFonts w:ascii="Times-Roman" w:hAnsi="Times-Roman" w:cs="Times-Roman"/>
          <w:b/>
          <w:sz w:val="20"/>
          <w:szCs w:val="20"/>
        </w:rPr>
        <w:t>:</w:t>
      </w:r>
      <w:r w:rsidR="002B1D65" w:rsidRPr="00552577">
        <w:rPr>
          <w:rFonts w:ascii="Times-Roman" w:hAnsi="Times-Roman" w:cs="Times-Roman"/>
          <w:sz w:val="20"/>
          <w:szCs w:val="20"/>
        </w:rPr>
        <w:t xml:space="preserve"> </w:t>
      </w:r>
      <w:r w:rsidR="000E04C4" w:rsidRPr="000E04C4">
        <w:rPr>
          <w:rFonts w:ascii="Times New Roman" w:hAnsi="Times New Roman" w:cs="Times New Roman"/>
          <w:b/>
          <w:sz w:val="20"/>
          <w:szCs w:val="20"/>
        </w:rPr>
        <w:t>Histogram plots for pair wise stability comparison of the features</w:t>
      </w:r>
      <w:r w:rsidR="000E04C4" w:rsidRPr="000E04C4">
        <w:rPr>
          <w:rFonts w:ascii="Times New Roman" w:hAnsi="Times New Roman" w:cs="Times New Roman"/>
          <w:sz w:val="20"/>
          <w:szCs w:val="20"/>
        </w:rPr>
        <w:t>. Distribution plots of the pairwise stabilities for the data set GSE3744</w:t>
      </w:r>
      <w:r w:rsidR="00B53052">
        <w:rPr>
          <w:rFonts w:ascii="Times New Roman" w:hAnsi="Times New Roman" w:cs="Times New Roman"/>
          <w:sz w:val="20"/>
          <w:szCs w:val="20"/>
        </w:rPr>
        <w:t xml:space="preserve"> </w:t>
      </w:r>
      <w:r w:rsidR="000E04C4" w:rsidRPr="000E04C4">
        <w:rPr>
          <w:rFonts w:ascii="Times New Roman" w:hAnsi="Times New Roman" w:cs="Times New Roman"/>
          <w:sz w:val="20"/>
          <w:szCs w:val="20"/>
        </w:rPr>
        <w:t>where different algorithms produce the feature lists. In each iteration of the algorithms, we used 40 bootstraps, eliminated E = 1% features, used a signature size of 10% and selected the CLA aggregation model.</w:t>
      </w:r>
    </w:p>
    <w:p w:rsidR="000E650C" w:rsidRDefault="00E5276D" w:rsidP="000E650C">
      <w:pPr>
        <w:autoSpaceDE w:val="0"/>
        <w:autoSpaceDN w:val="0"/>
        <w:adjustRightInd w:val="0"/>
        <w:spacing w:after="0" w:line="360" w:lineRule="auto"/>
      </w:pPr>
      <w:r>
        <w:rPr>
          <w:rFonts w:ascii="Times-Bold" w:hAnsi="Times-Bold"/>
          <w:b/>
          <w:bCs/>
          <w:color w:val="000000"/>
        </w:rPr>
        <w:t>2</w:t>
      </w:r>
      <w:r w:rsidR="000E650C">
        <w:rPr>
          <w:rFonts w:ascii="Times-Bold" w:hAnsi="Times-Bold"/>
          <w:b/>
          <w:bCs/>
          <w:color w:val="000000"/>
        </w:rPr>
        <w:t>.3.</w:t>
      </w:r>
      <w:r w:rsidR="000E650C" w:rsidRPr="00422A44">
        <w:rPr>
          <w:rFonts w:ascii="Times-Bold" w:hAnsi="Times-Bold"/>
          <w:b/>
          <w:bCs/>
          <w:color w:val="000000"/>
        </w:rPr>
        <w:t xml:space="preserve"> Classification performance result</w:t>
      </w:r>
      <w:r w:rsidR="000E650C" w:rsidRPr="00422A44">
        <w:t xml:space="preserve"> </w:t>
      </w:r>
    </w:p>
    <w:p w:rsidR="00E5276D" w:rsidRDefault="009136DD" w:rsidP="00E5276D">
      <w:pPr>
        <w:autoSpaceDE w:val="0"/>
        <w:autoSpaceDN w:val="0"/>
        <w:adjustRightInd w:val="0"/>
        <w:spacing w:after="0" w:line="360" w:lineRule="auto"/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549791" cy="3467100"/>
            <wp:effectExtent l="19050" t="0" r="0" b="0"/>
            <wp:docPr id="44" name="Picture 43" descr="cost and gamma all 1000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st and gamma all 1000 - 1-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9791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76D" w:rsidRPr="00552577" w:rsidRDefault="00E5276D" w:rsidP="00350EC1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574F36" w:rsidRPr="00552577">
        <w:rPr>
          <w:rFonts w:ascii="Times-Bold" w:hAnsi="Times-Bold" w:cs="Times-Bold"/>
          <w:b/>
          <w:bCs/>
          <w:sz w:val="20"/>
          <w:szCs w:val="20"/>
        </w:rPr>
        <w:t>ure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2.3.1</w:t>
      </w:r>
      <w:r w:rsidR="00574F36"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0E04C4" w:rsidRPr="000E04C4">
        <w:rPr>
          <w:rFonts w:ascii="Times-Roman" w:hAnsi="Times-Roman" w:cs="Times-Roman"/>
          <w:b/>
          <w:sz w:val="20"/>
          <w:szCs w:val="20"/>
        </w:rPr>
        <w:t>3D representation of cost, gamma and classification accuracy.</w:t>
      </w:r>
      <w:r w:rsidR="000E04C4" w:rsidRPr="000E04C4">
        <w:rPr>
          <w:rFonts w:ascii="Times-Roman" w:hAnsi="Times-Roman" w:cs="Times-Roman"/>
          <w:sz w:val="20"/>
          <w:szCs w:val="20"/>
        </w:rPr>
        <w:t xml:space="preserve"> The Cost and gamma values are selected to determine the best performance in the classification of features selected (top one thousand features by CLA) by different selection algorithms.</w:t>
      </w:r>
    </w:p>
    <w:p w:rsidR="002B1D65" w:rsidRDefault="008C66E7" w:rsidP="00BD2DA3">
      <w:pPr>
        <w:jc w:val="center"/>
      </w:pPr>
      <w:r>
        <w:rPr>
          <w:noProof/>
        </w:rPr>
        <w:drawing>
          <wp:inline distT="0" distB="0" distL="0" distR="0">
            <wp:extent cx="3441020" cy="3072384"/>
            <wp:effectExtent l="19050" t="0" r="7030" b="0"/>
            <wp:docPr id="10" name="Picture 9" descr="cv errors 14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v errors 14-01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1020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4856" w:rsidRDefault="00574F36" w:rsidP="00574F36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E5276D" w:rsidRPr="00552577">
        <w:rPr>
          <w:rFonts w:ascii="Times-Bold" w:hAnsi="Times-Bold" w:cs="Times-Bold"/>
          <w:b/>
          <w:bCs/>
          <w:sz w:val="20"/>
          <w:szCs w:val="20"/>
        </w:rPr>
        <w:t xml:space="preserve"> 2.3.2</w:t>
      </w:r>
      <w:r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="00E5276D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102853" w:rsidRPr="00102853">
        <w:rPr>
          <w:rFonts w:ascii="Times New Roman" w:hAnsi="Times New Roman" w:cs="Times New Roman"/>
          <w:b/>
          <w:bCs/>
          <w:sz w:val="20"/>
          <w:szCs w:val="20"/>
        </w:rPr>
        <w:t xml:space="preserve">10-fold external cross-validation error plot. </w:t>
      </w:r>
      <w:r w:rsidR="00102853" w:rsidRPr="00102853">
        <w:rPr>
          <w:rFonts w:ascii="Times New Roman" w:hAnsi="Times New Roman" w:cs="Times New Roman"/>
          <w:bCs/>
          <w:sz w:val="20"/>
          <w:szCs w:val="20"/>
        </w:rPr>
        <w:t xml:space="preserve">The classification performances of the top features are shown here which are selected by different feature selection algorithms. We used 40 bootstraps and </w:t>
      </w:r>
      <w:r w:rsidR="00102853" w:rsidRPr="00102853">
        <w:rPr>
          <w:rFonts w:ascii="Times New Roman" w:hAnsi="Times New Roman" w:cs="Times New Roman"/>
          <w:sz w:val="20"/>
          <w:szCs w:val="20"/>
        </w:rPr>
        <w:t xml:space="preserve">eliminated </w:t>
      </w:r>
      <w:r w:rsidR="00102853" w:rsidRPr="00102853">
        <w:rPr>
          <w:rFonts w:ascii="Times New Roman" w:hAnsi="Times New Roman" w:cs="Times New Roman"/>
          <w:iCs/>
          <w:sz w:val="20"/>
          <w:szCs w:val="20"/>
        </w:rPr>
        <w:t>E</w:t>
      </w:r>
      <w:r w:rsidR="00102853" w:rsidRPr="00102853">
        <w:rPr>
          <w:rFonts w:ascii="Times New Roman" w:eastAsia="MTSYN" w:hAnsi="Times New Roman" w:cs="Times New Roman"/>
          <w:sz w:val="20"/>
          <w:szCs w:val="20"/>
        </w:rPr>
        <w:t>=</w:t>
      </w:r>
      <w:r w:rsidR="00102853" w:rsidRPr="00102853">
        <w:rPr>
          <w:rFonts w:ascii="Times New Roman" w:hAnsi="Times New Roman" w:cs="Times New Roman"/>
          <w:sz w:val="20"/>
          <w:szCs w:val="20"/>
        </w:rPr>
        <w:t>1% features.</w:t>
      </w:r>
    </w:p>
    <w:p w:rsidR="00844856" w:rsidRPr="00552577" w:rsidRDefault="00844856" w:rsidP="00574F36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</w:p>
    <w:p w:rsidR="00C87F23" w:rsidRDefault="00C87F23" w:rsidP="00C87F23">
      <w:pPr>
        <w:jc w:val="both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2</w:t>
      </w:r>
      <w:r w:rsidRPr="00422A44">
        <w:rPr>
          <w:rFonts w:ascii="Times-Bold" w:hAnsi="Times-Bold"/>
          <w:b/>
          <w:bCs/>
          <w:color w:val="000000"/>
        </w:rPr>
        <w:t>.</w:t>
      </w:r>
      <w:r>
        <w:rPr>
          <w:rFonts w:ascii="Times-Bold" w:hAnsi="Times-Bold"/>
          <w:b/>
          <w:bCs/>
          <w:color w:val="000000"/>
        </w:rPr>
        <w:t>4.</w:t>
      </w:r>
      <w:r w:rsidRPr="00422A44">
        <w:rPr>
          <w:rFonts w:ascii="Times-Bold" w:hAnsi="Times-Bold"/>
          <w:b/>
          <w:bCs/>
          <w:color w:val="000000"/>
        </w:rPr>
        <w:t xml:space="preserve"> Differentially significant features </w:t>
      </w:r>
    </w:p>
    <w:p w:rsidR="00253AE7" w:rsidRPr="00422A44" w:rsidRDefault="006F44C8" w:rsidP="00253AE7">
      <w:pPr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514725" cy="3442996"/>
            <wp:effectExtent l="19050" t="0" r="9525" b="0"/>
            <wp:docPr id="57" name="Picture 56" descr="hist all 1000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st all 1000 - 1-01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645" cy="345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76D" w:rsidRPr="00552577" w:rsidRDefault="00574F36" w:rsidP="00350EC1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ure</w:t>
      </w:r>
      <w:r w:rsidR="00253AE7" w:rsidRPr="00552577">
        <w:rPr>
          <w:rFonts w:ascii="Times-Roman" w:hAnsi="Times-Roman" w:cs="Times-Roman"/>
          <w:b/>
          <w:sz w:val="20"/>
          <w:szCs w:val="20"/>
        </w:rPr>
        <w:t xml:space="preserve"> 2.4.1</w:t>
      </w:r>
      <w:r w:rsidRPr="00552577">
        <w:rPr>
          <w:rFonts w:ascii="Times-Roman" w:hAnsi="Times-Roman" w:cs="Times-Roman"/>
          <w:b/>
          <w:sz w:val="20"/>
          <w:szCs w:val="20"/>
        </w:rPr>
        <w:t>:</w:t>
      </w:r>
      <w:r w:rsidR="00253AE7" w:rsidRPr="00552577">
        <w:rPr>
          <w:rFonts w:ascii="Times-Roman" w:hAnsi="Times-Roman" w:cs="Times-Roman"/>
          <w:sz w:val="20"/>
          <w:szCs w:val="20"/>
        </w:rPr>
        <w:t xml:space="preserve"> </w:t>
      </w:r>
      <w:r w:rsidR="00102853" w:rsidRPr="00102853">
        <w:rPr>
          <w:rFonts w:ascii="Times-Roman" w:hAnsi="Times-Roman" w:cs="Times-Roman"/>
          <w:b/>
          <w:sz w:val="20"/>
          <w:szCs w:val="20"/>
        </w:rPr>
        <w:t>Histogram plots of unadjusted p-values.</w:t>
      </w:r>
      <w:r w:rsidR="00102853" w:rsidRPr="00102853">
        <w:rPr>
          <w:rFonts w:ascii="Times-Roman" w:hAnsi="Times-Roman" w:cs="Times-Roman"/>
          <w:sz w:val="20"/>
          <w:szCs w:val="20"/>
        </w:rPr>
        <w:t xml:space="preserve"> The comparison of the average unadjusted p-values are shown, which are calculated individually using the top one thousand features between classes. The list of features is made using 40 bootstrap sub-sets where the feature selection algorithms remove E = 1% features at each iteration.</w:t>
      </w:r>
    </w:p>
    <w:p w:rsidR="00AE7364" w:rsidRDefault="006F44C8" w:rsidP="00BD2DA3">
      <w:pPr>
        <w:jc w:val="center"/>
      </w:pPr>
      <w:r>
        <w:rPr>
          <w:noProof/>
        </w:rPr>
        <w:drawing>
          <wp:inline distT="0" distB="0" distL="0" distR="0">
            <wp:extent cx="3474575" cy="3447288"/>
            <wp:effectExtent l="19050" t="0" r="0" b="0"/>
            <wp:docPr id="58" name="Picture 57" descr="CLA 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 HistPlot - 1-01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74575" cy="3447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7364" w:rsidRPr="00552577" w:rsidRDefault="00574F36" w:rsidP="00AE7364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ure</w:t>
      </w:r>
      <w:r w:rsidR="00AE7364" w:rsidRPr="00552577">
        <w:rPr>
          <w:rFonts w:ascii="Times-Roman" w:hAnsi="Times-Roman" w:cs="Times-Roman"/>
          <w:b/>
          <w:sz w:val="20"/>
          <w:szCs w:val="20"/>
        </w:rPr>
        <w:t xml:space="preserve"> </w:t>
      </w:r>
      <w:r w:rsidR="00233A0A" w:rsidRPr="00552577">
        <w:rPr>
          <w:rFonts w:ascii="Times-Roman" w:hAnsi="Times-Roman" w:cs="Times-Roman"/>
          <w:b/>
          <w:sz w:val="20"/>
          <w:szCs w:val="20"/>
        </w:rPr>
        <w:t>2</w:t>
      </w:r>
      <w:r w:rsidR="00AE7364" w:rsidRPr="00552577">
        <w:rPr>
          <w:rFonts w:ascii="Times-Roman" w:hAnsi="Times-Roman" w:cs="Times-Roman"/>
          <w:b/>
          <w:sz w:val="20"/>
          <w:szCs w:val="20"/>
        </w:rPr>
        <w:t>.4.2</w:t>
      </w:r>
      <w:r w:rsidRPr="00552577">
        <w:rPr>
          <w:rFonts w:ascii="Times-Roman" w:hAnsi="Times-Roman" w:cs="Times-Roman"/>
          <w:b/>
          <w:sz w:val="20"/>
          <w:szCs w:val="20"/>
        </w:rPr>
        <w:t>:</w:t>
      </w:r>
      <w:r w:rsidR="00AE7364" w:rsidRPr="00552577">
        <w:rPr>
          <w:rFonts w:ascii="Times-Roman" w:hAnsi="Times-Roman" w:cs="Times-Roman"/>
          <w:sz w:val="20"/>
          <w:szCs w:val="20"/>
        </w:rPr>
        <w:t xml:space="preserve"> </w:t>
      </w:r>
      <w:r w:rsidR="001E61B7" w:rsidRPr="001E61B7">
        <w:rPr>
          <w:rFonts w:ascii="Times New Roman" w:hAnsi="Times New Roman" w:cs="Times New Roman"/>
          <w:b/>
          <w:sz w:val="20"/>
          <w:szCs w:val="20"/>
        </w:rPr>
        <w:t>Histogram plots of unadjusted p-values (using top 1000 robust features).</w:t>
      </w:r>
      <w:r w:rsidR="001E61B7" w:rsidRPr="001E61B7">
        <w:rPr>
          <w:rFonts w:ascii="Times New Roman" w:hAnsi="Times New Roman" w:cs="Times New Roman"/>
          <w:sz w:val="20"/>
          <w:szCs w:val="20"/>
        </w:rPr>
        <w:t xml:space="preserve"> The comparison of unadjusted p-values are shown, which are calculated by using top one thousand features (from the robust feature list) individually between the classes.</w:t>
      </w:r>
    </w:p>
    <w:p w:rsidR="00233A0A" w:rsidRPr="00B85158" w:rsidRDefault="00233A0A" w:rsidP="00233A0A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3. </w:t>
      </w:r>
      <w:r w:rsidR="000C43A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GSE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4</w:t>
      </w:r>
      <w:r w:rsidR="000C43A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290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5F7E5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ataset</w:t>
      </w:r>
    </w:p>
    <w:p w:rsidR="000C43AF" w:rsidRDefault="000C43AF" w:rsidP="000C43AF">
      <w:pPr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3</w:t>
      </w:r>
      <w:r w:rsidRPr="000F01FA">
        <w:rPr>
          <w:rFonts w:ascii="Times-Bold" w:hAnsi="Times-Bold"/>
          <w:b/>
          <w:bCs/>
          <w:color w:val="000000"/>
        </w:rPr>
        <w:t xml:space="preserve">.1. </w:t>
      </w:r>
      <w:r w:rsidR="009D350C" w:rsidRPr="000F01FA">
        <w:rPr>
          <w:rFonts w:ascii="Times-Bold" w:hAnsi="Times-Bold"/>
          <w:b/>
          <w:bCs/>
          <w:color w:val="000000"/>
        </w:rPr>
        <w:t>Bootstrap</w:t>
      </w:r>
      <w:r w:rsidR="009D350C">
        <w:rPr>
          <w:rFonts w:ascii="Times-Bold" w:hAnsi="Times-Bold"/>
          <w:b/>
          <w:bCs/>
          <w:color w:val="000000"/>
        </w:rPr>
        <w:t xml:space="preserve"> plot of the sample set</w:t>
      </w:r>
    </w:p>
    <w:p w:rsidR="000C43AF" w:rsidRDefault="000C43AF" w:rsidP="000C43AF">
      <w:pPr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152472" cy="2926080"/>
            <wp:effectExtent l="19050" t="0" r="0" b="0"/>
            <wp:docPr id="14" name="Picture 13" descr="Boot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t 1.tif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2472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759" w:rsidRDefault="00574F36" w:rsidP="00873EC7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4F559C" w:rsidRPr="00552577">
        <w:rPr>
          <w:rFonts w:ascii="Times-Bold" w:hAnsi="Times-Bold" w:cs="Times-Bold"/>
          <w:b/>
          <w:bCs/>
          <w:sz w:val="20"/>
          <w:szCs w:val="20"/>
        </w:rPr>
        <w:t xml:space="preserve"> 3</w:t>
      </w:r>
      <w:r w:rsidRPr="00552577">
        <w:rPr>
          <w:rFonts w:ascii="Times-Bold" w:hAnsi="Times-Bold" w:cs="Times-Bold"/>
          <w:b/>
          <w:bCs/>
          <w:sz w:val="20"/>
          <w:szCs w:val="20"/>
        </w:rPr>
        <w:t>.1:</w:t>
      </w:r>
      <w:r w:rsidR="000C43AF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B66A19" w:rsidRPr="00B66A19">
        <w:rPr>
          <w:rFonts w:ascii="Times-Roman" w:hAnsi="Times-Roman" w:cs="Times-Roman"/>
          <w:b/>
          <w:sz w:val="20"/>
          <w:szCs w:val="20"/>
        </w:rPr>
        <w:t>Bootstrap distribution plot and Normal Q-Q plot for the dataset GSE4290.</w:t>
      </w:r>
      <w:r w:rsidR="00B66A19" w:rsidRPr="00B66A19">
        <w:rPr>
          <w:rFonts w:ascii="Times-Roman" w:hAnsi="Times-Roman" w:cs="Times-Roman"/>
          <w:sz w:val="20"/>
          <w:szCs w:val="20"/>
        </w:rPr>
        <w:t xml:space="preserve"> We used 40 bootstraps (with replacement) with 90% of the total samples (GSE4290) to randomize the array of sub-samples</w:t>
      </w:r>
    </w:p>
    <w:p w:rsidR="00B66A19" w:rsidRPr="00873EC7" w:rsidRDefault="00B66A19" w:rsidP="00873EC7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</w:p>
    <w:p w:rsidR="00D55E1F" w:rsidRPr="00422A44" w:rsidRDefault="00EE43AB" w:rsidP="00D55E1F">
      <w:pPr>
        <w:autoSpaceDE w:val="0"/>
        <w:autoSpaceDN w:val="0"/>
        <w:adjustRightInd w:val="0"/>
        <w:spacing w:after="0" w:line="360" w:lineRule="auto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3</w:t>
      </w:r>
      <w:r w:rsidR="00D55E1F">
        <w:rPr>
          <w:rFonts w:ascii="Times-Bold" w:hAnsi="Times-Bold"/>
          <w:b/>
          <w:bCs/>
          <w:color w:val="000000"/>
        </w:rPr>
        <w:t xml:space="preserve">.2. </w:t>
      </w:r>
      <w:r w:rsidR="00D55E1F" w:rsidRPr="00422A44">
        <w:rPr>
          <w:rFonts w:ascii="Times-Bold" w:hAnsi="Times-Bold"/>
          <w:b/>
          <w:bCs/>
          <w:color w:val="000000"/>
        </w:rPr>
        <w:t>Stability of the selected features</w:t>
      </w:r>
    </w:p>
    <w:p w:rsidR="000C43AF" w:rsidRDefault="00D55E1F" w:rsidP="000C43AF">
      <w:pPr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456675" cy="3072384"/>
            <wp:effectExtent l="19050" t="0" r="0" b="0"/>
            <wp:docPr id="15" name="Picture 14" descr="ki 3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 3-01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6675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5E1F" w:rsidRPr="00552577" w:rsidRDefault="00574F36" w:rsidP="00574F36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D55E1F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EE43AB" w:rsidRPr="00552577">
        <w:rPr>
          <w:rFonts w:ascii="Times-Bold" w:hAnsi="Times-Bold" w:cs="Times-Bold"/>
          <w:b/>
          <w:bCs/>
          <w:sz w:val="20"/>
          <w:szCs w:val="20"/>
        </w:rPr>
        <w:t>3</w:t>
      </w:r>
      <w:r w:rsidRPr="00552577">
        <w:rPr>
          <w:rFonts w:ascii="Times-Bold" w:hAnsi="Times-Bold" w:cs="Times-Bold"/>
          <w:b/>
          <w:bCs/>
          <w:sz w:val="20"/>
          <w:szCs w:val="20"/>
        </w:rPr>
        <w:t>.2.1:</w:t>
      </w:r>
      <w:r w:rsidR="00D55E1F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proofErr w:type="spellStart"/>
      <w:r w:rsidR="00B66A19" w:rsidRPr="00B66A19">
        <w:rPr>
          <w:rFonts w:ascii="Times-Roman" w:hAnsi="Times-Roman" w:cs="Times-Roman"/>
          <w:b/>
          <w:sz w:val="20"/>
          <w:szCs w:val="20"/>
        </w:rPr>
        <w:t>Kuncheva</w:t>
      </w:r>
      <w:proofErr w:type="spellEnd"/>
      <w:r w:rsidR="00B66A19" w:rsidRPr="00B66A19">
        <w:rPr>
          <w:rFonts w:ascii="Times-Roman" w:hAnsi="Times-Roman" w:cs="Times-Roman"/>
          <w:b/>
          <w:sz w:val="20"/>
          <w:szCs w:val="20"/>
        </w:rPr>
        <w:t xml:space="preserve"> index plot for the data set GSE4290.</w:t>
      </w:r>
      <w:r w:rsidR="00B66A19" w:rsidRPr="00B66A19">
        <w:rPr>
          <w:rFonts w:ascii="Times-Roman" w:hAnsi="Times-Roman" w:cs="Times-Roman"/>
          <w:sz w:val="20"/>
          <w:szCs w:val="20"/>
        </w:rPr>
        <w:t xml:space="preserve"> The stability of the features are measured based on complete linear aggregation methods for different feature selection algorithms. We used 40 bootstraps (with replacement) and eliminated E=1% features.</w:t>
      </w:r>
    </w:p>
    <w:p w:rsidR="002707DB" w:rsidRPr="000F01FA" w:rsidRDefault="002707DB" w:rsidP="000C43AF">
      <w:pPr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291840" cy="3291840"/>
            <wp:effectExtent l="19050" t="0" r="3810" b="0"/>
            <wp:docPr id="51" name="Picture 50" descr="PWSB 2 - Copy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WSB 2 - Copy-01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3AB" w:rsidRPr="00552577" w:rsidRDefault="00574F36" w:rsidP="00EE43AB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ure</w:t>
      </w:r>
      <w:r w:rsidR="00EE43AB" w:rsidRPr="00552577">
        <w:rPr>
          <w:rFonts w:ascii="Times-Roman" w:hAnsi="Times-Roman" w:cs="Times-Roman"/>
          <w:b/>
          <w:sz w:val="20"/>
          <w:szCs w:val="20"/>
        </w:rPr>
        <w:t xml:space="preserve"> </w:t>
      </w:r>
      <w:r w:rsidR="00EE43AB" w:rsidRPr="00552577">
        <w:rPr>
          <w:rFonts w:ascii="Times-Bold" w:hAnsi="Times-Bold" w:cs="Times-Bold"/>
          <w:b/>
          <w:bCs/>
          <w:sz w:val="20"/>
          <w:szCs w:val="20"/>
        </w:rPr>
        <w:t>3.2.2</w:t>
      </w:r>
      <w:r w:rsidRPr="00552577">
        <w:rPr>
          <w:rFonts w:ascii="Times-Roman" w:hAnsi="Times-Roman" w:cs="Times-Roman"/>
          <w:b/>
          <w:sz w:val="20"/>
          <w:szCs w:val="20"/>
        </w:rPr>
        <w:t>:</w:t>
      </w:r>
      <w:r w:rsidR="00EE43AB" w:rsidRPr="00552577">
        <w:rPr>
          <w:rFonts w:ascii="Times-Roman" w:hAnsi="Times-Roman" w:cs="Times-Roman"/>
          <w:sz w:val="20"/>
          <w:szCs w:val="20"/>
        </w:rPr>
        <w:t xml:space="preserve"> </w:t>
      </w:r>
      <w:r w:rsidR="00B66A19" w:rsidRPr="00B66A19">
        <w:rPr>
          <w:rFonts w:ascii="Times-Roman" w:hAnsi="Times-Roman" w:cs="Times-Roman"/>
          <w:b/>
          <w:sz w:val="20"/>
          <w:szCs w:val="20"/>
        </w:rPr>
        <w:t>Histogram plots for pair wise stability comparison of the features.</w:t>
      </w:r>
      <w:r w:rsidR="00B66A19" w:rsidRPr="00B66A19">
        <w:rPr>
          <w:rFonts w:ascii="Times-Roman" w:hAnsi="Times-Roman" w:cs="Times-Roman"/>
          <w:sz w:val="20"/>
          <w:szCs w:val="20"/>
        </w:rPr>
        <w:t xml:space="preserve"> Distribution plots of the pairwise stabilities for the data set GSE4290</w:t>
      </w:r>
      <w:r w:rsidR="00B66A19">
        <w:rPr>
          <w:rFonts w:ascii="Times-Roman" w:hAnsi="Times-Roman" w:cs="Times-Roman"/>
          <w:sz w:val="20"/>
          <w:szCs w:val="20"/>
        </w:rPr>
        <w:t xml:space="preserve"> </w:t>
      </w:r>
      <w:r w:rsidR="00B66A19" w:rsidRPr="00B66A19">
        <w:rPr>
          <w:rFonts w:ascii="Times-Roman" w:hAnsi="Times-Roman" w:cs="Times-Roman"/>
          <w:sz w:val="20"/>
          <w:szCs w:val="20"/>
        </w:rPr>
        <w:t xml:space="preserve">where different algorithms produce the feature lists. </w:t>
      </w:r>
      <w:proofErr w:type="gramStart"/>
      <w:r w:rsidR="00B66A19" w:rsidRPr="00B66A19">
        <w:rPr>
          <w:rFonts w:ascii="Times-Roman" w:hAnsi="Times-Roman" w:cs="Times-Roman"/>
          <w:sz w:val="20"/>
          <w:szCs w:val="20"/>
        </w:rPr>
        <w:t>In each iteration</w:t>
      </w:r>
      <w:proofErr w:type="gramEnd"/>
      <w:r w:rsidR="00B66A19" w:rsidRPr="00B66A19">
        <w:rPr>
          <w:rFonts w:ascii="Times-Roman" w:hAnsi="Times-Roman" w:cs="Times-Roman"/>
          <w:sz w:val="20"/>
          <w:szCs w:val="20"/>
        </w:rPr>
        <w:t xml:space="preserve"> of the algorithms, we used 40 bootstraps, eliminated E = 1% features, used a signature size of 10% and selected the CLA aggregation model.</w:t>
      </w:r>
    </w:p>
    <w:p w:rsidR="00C42BBB" w:rsidRDefault="00C42BBB" w:rsidP="00C42BBB">
      <w:pPr>
        <w:autoSpaceDE w:val="0"/>
        <w:autoSpaceDN w:val="0"/>
        <w:adjustRightInd w:val="0"/>
        <w:spacing w:after="0" w:line="360" w:lineRule="auto"/>
      </w:pPr>
      <w:r>
        <w:rPr>
          <w:rFonts w:ascii="Times-Bold" w:hAnsi="Times-Bold"/>
          <w:b/>
          <w:bCs/>
          <w:color w:val="000000"/>
        </w:rPr>
        <w:t>3.3.</w:t>
      </w:r>
      <w:r w:rsidRPr="00422A44">
        <w:rPr>
          <w:rFonts w:ascii="Times-Bold" w:hAnsi="Times-Bold"/>
          <w:b/>
          <w:bCs/>
          <w:color w:val="000000"/>
        </w:rPr>
        <w:t xml:space="preserve"> Classification performance result</w:t>
      </w:r>
      <w:r w:rsidRPr="00422A44">
        <w:t xml:space="preserve"> </w:t>
      </w:r>
    </w:p>
    <w:p w:rsidR="009136DD" w:rsidRDefault="009136DD" w:rsidP="00BD2DA3">
      <w:pPr>
        <w:jc w:val="center"/>
      </w:pPr>
      <w:r>
        <w:rPr>
          <w:noProof/>
        </w:rPr>
        <w:drawing>
          <wp:inline distT="0" distB="0" distL="0" distR="0">
            <wp:extent cx="3581400" cy="3205198"/>
            <wp:effectExtent l="19050" t="0" r="0" b="0"/>
            <wp:docPr id="45" name="Picture 44" descr="All cost and gamma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cost and gamma - 1-01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86446" cy="320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995" w:rsidRPr="00552577" w:rsidRDefault="00574F36" w:rsidP="00574F36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A71995" w:rsidRPr="00552577">
        <w:rPr>
          <w:rFonts w:ascii="Times-Bold" w:hAnsi="Times-Bold" w:cs="Times-Bold"/>
          <w:b/>
          <w:bCs/>
          <w:sz w:val="20"/>
          <w:szCs w:val="20"/>
        </w:rPr>
        <w:t xml:space="preserve"> 3.3.1</w:t>
      </w:r>
      <w:r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="00A71995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B66A19" w:rsidRPr="00B66A19">
        <w:rPr>
          <w:rFonts w:ascii="Times-Roman" w:hAnsi="Times-Roman" w:cs="Times-Roman"/>
          <w:b/>
          <w:sz w:val="20"/>
          <w:szCs w:val="20"/>
        </w:rPr>
        <w:t>3D representation of cost, gamma and classification accuracy.</w:t>
      </w:r>
      <w:r w:rsidR="00B66A19" w:rsidRPr="00B66A19">
        <w:rPr>
          <w:rFonts w:ascii="Times-Roman" w:hAnsi="Times-Roman" w:cs="Times-Roman"/>
          <w:sz w:val="20"/>
          <w:szCs w:val="20"/>
        </w:rPr>
        <w:t xml:space="preserve"> The Cost and gamma values are selected to determine the best performance in the classification of features selected (top one thousand features by CLA) by different selection algorithms.</w:t>
      </w:r>
    </w:p>
    <w:p w:rsidR="0034256B" w:rsidRDefault="0034256B" w:rsidP="00A7199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0"/>
          <w:szCs w:val="20"/>
        </w:rPr>
      </w:pPr>
    </w:p>
    <w:p w:rsidR="0034256B" w:rsidRDefault="0034256B" w:rsidP="0034256B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20"/>
          <w:szCs w:val="20"/>
        </w:rPr>
      </w:pPr>
      <w:r>
        <w:rPr>
          <w:rFonts w:ascii="Times-Roman" w:hAnsi="Times-Roman" w:cs="Times-Roman"/>
          <w:noProof/>
          <w:sz w:val="20"/>
          <w:szCs w:val="20"/>
        </w:rPr>
        <w:drawing>
          <wp:inline distT="0" distB="0" distL="0" distR="0">
            <wp:extent cx="3411235" cy="3072384"/>
            <wp:effectExtent l="19050" t="0" r="0" b="0"/>
            <wp:docPr id="19" name="Picture 18" descr="all errors 14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errors 14-01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1235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995" w:rsidRPr="00552577" w:rsidRDefault="00574F36" w:rsidP="00574F36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34256B" w:rsidRPr="00552577">
        <w:rPr>
          <w:rFonts w:ascii="Times-Bold" w:hAnsi="Times-Bold" w:cs="Times-Bold"/>
          <w:b/>
          <w:bCs/>
          <w:sz w:val="20"/>
          <w:szCs w:val="20"/>
        </w:rPr>
        <w:t xml:space="preserve"> 3.3.2</w:t>
      </w:r>
      <w:r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="0034256B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B66A19" w:rsidRPr="00B66A19">
        <w:rPr>
          <w:rFonts w:ascii="Times-Roman" w:hAnsi="Times-Roman" w:cs="Times-Roman"/>
          <w:b/>
          <w:sz w:val="20"/>
          <w:szCs w:val="20"/>
        </w:rPr>
        <w:t>10-fold external cross-validation error plot.</w:t>
      </w:r>
      <w:r w:rsidR="00B66A19" w:rsidRPr="00B66A19">
        <w:rPr>
          <w:rFonts w:ascii="Times-Roman" w:hAnsi="Times-Roman" w:cs="Times-Roman"/>
          <w:sz w:val="20"/>
          <w:szCs w:val="20"/>
        </w:rPr>
        <w:t xml:space="preserve"> The classification performances of the top features are shown here which are selected by different feature selection algorithms. We used 40 bootstraps and eliminated E=1% features.</w:t>
      </w:r>
    </w:p>
    <w:p w:rsidR="0034256B" w:rsidRDefault="0034256B" w:rsidP="0034256B">
      <w:pPr>
        <w:jc w:val="both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3</w:t>
      </w:r>
      <w:r w:rsidRPr="00422A44">
        <w:rPr>
          <w:rFonts w:ascii="Times-Bold" w:hAnsi="Times-Bold"/>
          <w:b/>
          <w:bCs/>
          <w:color w:val="000000"/>
        </w:rPr>
        <w:t>.</w:t>
      </w:r>
      <w:r>
        <w:rPr>
          <w:rFonts w:ascii="Times-Bold" w:hAnsi="Times-Bold"/>
          <w:b/>
          <w:bCs/>
          <w:color w:val="000000"/>
        </w:rPr>
        <w:t>4.</w:t>
      </w:r>
      <w:r w:rsidRPr="00422A44">
        <w:rPr>
          <w:rFonts w:ascii="Times-Bold" w:hAnsi="Times-Bold"/>
          <w:b/>
          <w:bCs/>
          <w:color w:val="000000"/>
        </w:rPr>
        <w:t xml:space="preserve"> Differentially significant features </w:t>
      </w:r>
    </w:p>
    <w:p w:rsidR="0034256B" w:rsidRDefault="006F44C8" w:rsidP="00BD2DA3">
      <w:pPr>
        <w:jc w:val="center"/>
      </w:pPr>
      <w:r>
        <w:rPr>
          <w:noProof/>
        </w:rPr>
        <w:drawing>
          <wp:inline distT="0" distB="0" distL="0" distR="0">
            <wp:extent cx="3295650" cy="3261674"/>
            <wp:effectExtent l="19050" t="0" r="0" b="0"/>
            <wp:docPr id="59" name="Picture 58" descr="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stPlot - 1-01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3261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3A0A" w:rsidRPr="00552577" w:rsidRDefault="001E04A0" w:rsidP="00350EC1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E1154E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3.4.1</w:t>
      </w:r>
      <w:r w:rsidR="00E1154E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B66A19" w:rsidRPr="00B66A19">
        <w:rPr>
          <w:rFonts w:ascii="Times-Roman" w:hAnsi="Times-Roman" w:cs="Times-Roman"/>
          <w:b/>
          <w:sz w:val="20"/>
          <w:szCs w:val="20"/>
        </w:rPr>
        <w:t>Histogram plots of unadjusted p-values</w:t>
      </w:r>
      <w:r w:rsidR="00B66A19" w:rsidRPr="00B66A19">
        <w:rPr>
          <w:rFonts w:ascii="Times-Roman" w:hAnsi="Times-Roman" w:cs="Times-Roman"/>
          <w:sz w:val="20"/>
          <w:szCs w:val="20"/>
        </w:rPr>
        <w:t>. The comparison of the average unadjusted p-values are shown, which are calculated individually using the top one thousand features between classes. The list of features is made using 40 bootstrap sub-sets where the feature selection algorithms remove E = 1% features at each iteration.</w:t>
      </w:r>
    </w:p>
    <w:p w:rsidR="001E04A0" w:rsidRDefault="006F44C8" w:rsidP="00BD2DA3">
      <w:pPr>
        <w:jc w:val="center"/>
      </w:pPr>
      <w:r>
        <w:rPr>
          <w:noProof/>
        </w:rPr>
        <w:drawing>
          <wp:inline distT="0" distB="0" distL="0" distR="0">
            <wp:extent cx="3429000" cy="3359020"/>
            <wp:effectExtent l="19050" t="0" r="0" b="0"/>
            <wp:docPr id="60" name="Picture 59" descr="CLA 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 HistPlot - 1-01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9743" cy="3359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3D4" w:rsidRPr="00552577" w:rsidRDefault="00E1154E" w:rsidP="000B73D4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ure</w:t>
      </w:r>
      <w:r w:rsidR="000B73D4" w:rsidRPr="00552577">
        <w:rPr>
          <w:rFonts w:ascii="Times-Roman" w:hAnsi="Times-Roman" w:cs="Times-Roman"/>
          <w:b/>
          <w:sz w:val="20"/>
          <w:szCs w:val="20"/>
        </w:rPr>
        <w:t xml:space="preserve"> </w:t>
      </w:r>
      <w:r w:rsidR="00E91E67" w:rsidRPr="00552577">
        <w:rPr>
          <w:rFonts w:ascii="Times-Roman" w:hAnsi="Times-Roman" w:cs="Times-Roman"/>
          <w:b/>
          <w:sz w:val="20"/>
          <w:szCs w:val="20"/>
        </w:rPr>
        <w:t>3</w:t>
      </w:r>
      <w:r w:rsidR="000B73D4" w:rsidRPr="00552577">
        <w:rPr>
          <w:rFonts w:ascii="Times-Roman" w:hAnsi="Times-Roman" w:cs="Times-Roman"/>
          <w:b/>
          <w:sz w:val="20"/>
          <w:szCs w:val="20"/>
        </w:rPr>
        <w:t>.4.2</w:t>
      </w:r>
      <w:r w:rsidRPr="00552577">
        <w:rPr>
          <w:rFonts w:ascii="Times-Roman" w:hAnsi="Times-Roman" w:cs="Times-Roman"/>
          <w:b/>
          <w:sz w:val="20"/>
          <w:szCs w:val="20"/>
        </w:rPr>
        <w:t>:</w:t>
      </w:r>
      <w:r w:rsidR="000B73D4" w:rsidRPr="00552577">
        <w:rPr>
          <w:rFonts w:ascii="Times-Roman" w:hAnsi="Times-Roman" w:cs="Times-Roman"/>
          <w:sz w:val="20"/>
          <w:szCs w:val="20"/>
        </w:rPr>
        <w:t xml:space="preserve"> </w:t>
      </w:r>
      <w:r w:rsidR="00B66A19" w:rsidRPr="00B66A19">
        <w:rPr>
          <w:rFonts w:ascii="Times-Roman" w:hAnsi="Times-Roman" w:cs="Times-Roman"/>
          <w:b/>
          <w:sz w:val="20"/>
          <w:szCs w:val="20"/>
        </w:rPr>
        <w:t>Histogram plots of unadjusted p-values (using top 1000 robust features).</w:t>
      </w:r>
      <w:r w:rsidR="00B66A19" w:rsidRPr="00B66A19">
        <w:rPr>
          <w:rFonts w:ascii="Times-Roman" w:hAnsi="Times-Roman" w:cs="Times-Roman"/>
          <w:sz w:val="20"/>
          <w:szCs w:val="20"/>
        </w:rPr>
        <w:t xml:space="preserve"> The comparison of unadjusted p-values are shown, which are calculated by using top one thousand features (from the robust feature list) individually between the classes.</w:t>
      </w:r>
    </w:p>
    <w:p w:rsidR="00CF1789" w:rsidRPr="00B85158" w:rsidRDefault="00C94F2B" w:rsidP="00CF1789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4</w:t>
      </w:r>
      <w:r w:rsidR="00CF1789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. GSE7670 </w:t>
      </w:r>
      <w:r w:rsidR="00CF1789" w:rsidRPr="005F7E5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ataset</w:t>
      </w:r>
    </w:p>
    <w:p w:rsidR="00CF1789" w:rsidRDefault="00C94F2B" w:rsidP="00CF1789">
      <w:pPr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4</w:t>
      </w:r>
      <w:r w:rsidR="00CF1789" w:rsidRPr="000F01FA">
        <w:rPr>
          <w:rFonts w:ascii="Times-Bold" w:hAnsi="Times-Bold"/>
          <w:b/>
          <w:bCs/>
          <w:color w:val="000000"/>
        </w:rPr>
        <w:t xml:space="preserve">.1. </w:t>
      </w:r>
      <w:r w:rsidR="009D350C" w:rsidRPr="000F01FA">
        <w:rPr>
          <w:rFonts w:ascii="Times-Bold" w:hAnsi="Times-Bold"/>
          <w:b/>
          <w:bCs/>
          <w:color w:val="000000"/>
        </w:rPr>
        <w:t>Bootstrap</w:t>
      </w:r>
      <w:r w:rsidR="009D350C">
        <w:rPr>
          <w:rFonts w:ascii="Times-Bold" w:hAnsi="Times-Bold"/>
          <w:b/>
          <w:bCs/>
          <w:color w:val="000000"/>
        </w:rPr>
        <w:t xml:space="preserve"> plot of the sample set</w:t>
      </w:r>
    </w:p>
    <w:p w:rsidR="00CF1789" w:rsidRDefault="00C94F2B" w:rsidP="00BD2DA3">
      <w:pPr>
        <w:jc w:val="center"/>
      </w:pPr>
      <w:r>
        <w:rPr>
          <w:noProof/>
        </w:rPr>
        <w:drawing>
          <wp:inline distT="0" distB="0" distL="0" distR="0">
            <wp:extent cx="3152472" cy="2926080"/>
            <wp:effectExtent l="19050" t="0" r="0" b="0"/>
            <wp:docPr id="22" name="Picture 21" descr="Boot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t 1.tif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2472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F2B" w:rsidRPr="00552577" w:rsidRDefault="007F6C71" w:rsidP="007F6C71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C94F2B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C8503B" w:rsidRPr="00552577">
        <w:rPr>
          <w:rFonts w:ascii="Times-Bold" w:hAnsi="Times-Bold" w:cs="Times-Bold"/>
          <w:b/>
          <w:bCs/>
          <w:sz w:val="20"/>
          <w:szCs w:val="20"/>
        </w:rPr>
        <w:t>4</w:t>
      </w:r>
      <w:r w:rsidRPr="00552577">
        <w:rPr>
          <w:rFonts w:ascii="Times-Bold" w:hAnsi="Times-Bold" w:cs="Times-Bold"/>
          <w:b/>
          <w:bCs/>
          <w:sz w:val="20"/>
          <w:szCs w:val="20"/>
        </w:rPr>
        <w:t>.1:</w:t>
      </w:r>
      <w:r w:rsidR="00C94F2B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ED773E" w:rsidRPr="00ED773E">
        <w:rPr>
          <w:rFonts w:ascii="Times-Roman" w:hAnsi="Times-Roman" w:cs="Times-Roman"/>
          <w:b/>
          <w:sz w:val="20"/>
          <w:szCs w:val="20"/>
        </w:rPr>
        <w:t xml:space="preserve">Bootstrap distribution plot and Normal Q-Q plot for the dataset GSE7670. </w:t>
      </w:r>
      <w:r w:rsidR="00ED773E" w:rsidRPr="00ED773E">
        <w:rPr>
          <w:rFonts w:ascii="Times-Roman" w:hAnsi="Times-Roman" w:cs="Times-Roman"/>
          <w:sz w:val="20"/>
          <w:szCs w:val="20"/>
        </w:rPr>
        <w:t>We used 40 bootstraps (with replacement) with 90% of the total samples (GSE7670) to randomize the array of sub-samples.</w:t>
      </w:r>
    </w:p>
    <w:p w:rsidR="00C8503B" w:rsidRDefault="00C8503B" w:rsidP="00C94F2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:rsidR="00031AF4" w:rsidRDefault="00031AF4" w:rsidP="00C94F2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:rsidR="00C8503B" w:rsidRPr="00422A44" w:rsidRDefault="00C8503B" w:rsidP="00C8503B">
      <w:pPr>
        <w:autoSpaceDE w:val="0"/>
        <w:autoSpaceDN w:val="0"/>
        <w:adjustRightInd w:val="0"/>
        <w:spacing w:after="0" w:line="360" w:lineRule="auto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 xml:space="preserve">4.2. </w:t>
      </w:r>
      <w:r w:rsidRPr="00422A44">
        <w:rPr>
          <w:rFonts w:ascii="Times-Bold" w:hAnsi="Times-Bold"/>
          <w:b/>
          <w:bCs/>
          <w:color w:val="000000"/>
        </w:rPr>
        <w:t>Stability of the selected features</w:t>
      </w:r>
    </w:p>
    <w:p w:rsidR="00CF1789" w:rsidRDefault="00563EA2" w:rsidP="00BD2DA3">
      <w:pPr>
        <w:jc w:val="center"/>
      </w:pPr>
      <w:r>
        <w:rPr>
          <w:noProof/>
        </w:rPr>
        <w:drawing>
          <wp:inline distT="0" distB="0" distL="0" distR="0">
            <wp:extent cx="3331973" cy="3072384"/>
            <wp:effectExtent l="19050" t="0" r="1777" b="0"/>
            <wp:docPr id="24" name="Picture 23" descr="ki 3 2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 3 2-01.jp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1973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FC9" w:rsidRPr="00552577" w:rsidRDefault="00823FC9" w:rsidP="00823FC9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7F6C71" w:rsidRPr="00552577">
        <w:rPr>
          <w:rFonts w:ascii="Times-Bold" w:hAnsi="Times-Bold" w:cs="Times-Bold"/>
          <w:b/>
          <w:bCs/>
          <w:sz w:val="20"/>
          <w:szCs w:val="20"/>
        </w:rPr>
        <w:t>ure 4.2.1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proofErr w:type="spellStart"/>
      <w:r w:rsidR="00695E73" w:rsidRPr="00695E73">
        <w:rPr>
          <w:rFonts w:ascii="Times-Roman" w:hAnsi="Times-Roman" w:cs="Times-Roman"/>
          <w:b/>
          <w:sz w:val="20"/>
          <w:szCs w:val="20"/>
        </w:rPr>
        <w:t>Kuncheva</w:t>
      </w:r>
      <w:proofErr w:type="spellEnd"/>
      <w:r w:rsidR="00695E73" w:rsidRPr="00695E73">
        <w:rPr>
          <w:rFonts w:ascii="Times-Roman" w:hAnsi="Times-Roman" w:cs="Times-Roman"/>
          <w:b/>
          <w:sz w:val="20"/>
          <w:szCs w:val="20"/>
        </w:rPr>
        <w:t xml:space="preserve"> index plot for the data set GSE7670.</w:t>
      </w:r>
      <w:r w:rsidR="00695E73" w:rsidRPr="00695E73">
        <w:rPr>
          <w:rFonts w:ascii="Times-Roman" w:hAnsi="Times-Roman" w:cs="Times-Roman"/>
          <w:sz w:val="20"/>
          <w:szCs w:val="20"/>
        </w:rPr>
        <w:t xml:space="preserve"> The stability of the features are measured based on complete linear aggregation methods for different feature selection algorithms. We used 40 bootstraps (with replacement) and eliminated E=1% features.</w:t>
      </w:r>
    </w:p>
    <w:p w:rsidR="00823FC9" w:rsidRDefault="00823FC9" w:rsidP="00823FC9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16"/>
          <w:szCs w:val="16"/>
        </w:rPr>
      </w:pPr>
    </w:p>
    <w:p w:rsidR="00823FC9" w:rsidRDefault="00823FC9" w:rsidP="00563EA2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16"/>
          <w:szCs w:val="16"/>
        </w:rPr>
      </w:pPr>
    </w:p>
    <w:p w:rsidR="002707DB" w:rsidRDefault="002707DB" w:rsidP="00563EA2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noProof/>
          <w:sz w:val="16"/>
          <w:szCs w:val="16"/>
        </w:rPr>
        <w:drawing>
          <wp:inline distT="0" distB="0" distL="0" distR="0">
            <wp:extent cx="3390900" cy="3390900"/>
            <wp:effectExtent l="19050" t="0" r="0" b="0"/>
            <wp:docPr id="52" name="Picture 51" descr="PWSB 2 - v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WSB 2 - v1-01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89582" cy="338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EA2" w:rsidRPr="00552577" w:rsidRDefault="00563EA2" w:rsidP="00563EA2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7F6C71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</w:t>
      </w:r>
      <w:r w:rsidRPr="00552577">
        <w:rPr>
          <w:rFonts w:ascii="Times-Bold" w:hAnsi="Times-Bold" w:cs="Times-Bold"/>
          <w:b/>
          <w:bCs/>
          <w:sz w:val="20"/>
          <w:szCs w:val="20"/>
        </w:rPr>
        <w:t>4.2.2</w:t>
      </w:r>
      <w:r w:rsidR="007F6C71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695E73" w:rsidRPr="00695E73">
        <w:rPr>
          <w:rFonts w:ascii="Times-Roman" w:hAnsi="Times-Roman" w:cs="Times-Roman"/>
          <w:b/>
          <w:sz w:val="20"/>
          <w:szCs w:val="20"/>
        </w:rPr>
        <w:t>Histogram plots for pair wise stability comparison of the features</w:t>
      </w:r>
      <w:r w:rsidR="00695E73" w:rsidRPr="00695E73">
        <w:rPr>
          <w:rFonts w:ascii="Times-Roman" w:hAnsi="Times-Roman" w:cs="Times-Roman"/>
          <w:sz w:val="20"/>
          <w:szCs w:val="20"/>
        </w:rPr>
        <w:t xml:space="preserve">. Distribution plots of the pairwise stabilities for the data set </w:t>
      </w:r>
      <w:r w:rsidR="00E05508" w:rsidRPr="00E05508">
        <w:rPr>
          <w:rFonts w:ascii="Times-Roman" w:hAnsi="Times-Roman" w:cs="Times-Roman"/>
          <w:sz w:val="20"/>
          <w:szCs w:val="20"/>
        </w:rPr>
        <w:t>GSE7670</w:t>
      </w:r>
      <w:r w:rsidR="00E05508">
        <w:rPr>
          <w:rFonts w:ascii="Times-Roman" w:hAnsi="Times-Roman" w:cs="Times-Roman"/>
          <w:sz w:val="20"/>
          <w:szCs w:val="20"/>
        </w:rPr>
        <w:t xml:space="preserve"> </w:t>
      </w:r>
      <w:r w:rsidR="00695E73" w:rsidRPr="00695E73">
        <w:rPr>
          <w:rFonts w:ascii="Times-Roman" w:hAnsi="Times-Roman" w:cs="Times-Roman"/>
          <w:sz w:val="20"/>
          <w:szCs w:val="20"/>
        </w:rPr>
        <w:t xml:space="preserve">where different algorithms produce the feature lists. </w:t>
      </w:r>
      <w:proofErr w:type="gramStart"/>
      <w:r w:rsidR="00695E73" w:rsidRPr="00695E73">
        <w:rPr>
          <w:rFonts w:ascii="Times-Roman" w:hAnsi="Times-Roman" w:cs="Times-Roman"/>
          <w:sz w:val="20"/>
          <w:szCs w:val="20"/>
        </w:rPr>
        <w:t>In each iteration</w:t>
      </w:r>
      <w:proofErr w:type="gramEnd"/>
      <w:r w:rsidR="00695E73" w:rsidRPr="00695E73">
        <w:rPr>
          <w:rFonts w:ascii="Times-Roman" w:hAnsi="Times-Roman" w:cs="Times-Roman"/>
          <w:sz w:val="20"/>
          <w:szCs w:val="20"/>
        </w:rPr>
        <w:t xml:space="preserve"> of the algorithms, we used 40 bootstraps, eliminated E = 1% features, used a signature size of 10% and selected the CLA aggregation model.</w:t>
      </w:r>
    </w:p>
    <w:p w:rsidR="00E72FDC" w:rsidRDefault="006E233D" w:rsidP="00E72FDC">
      <w:pPr>
        <w:autoSpaceDE w:val="0"/>
        <w:autoSpaceDN w:val="0"/>
        <w:adjustRightInd w:val="0"/>
        <w:spacing w:after="0" w:line="360" w:lineRule="auto"/>
      </w:pPr>
      <w:r>
        <w:rPr>
          <w:rFonts w:ascii="Times-Bold" w:hAnsi="Times-Bold"/>
          <w:b/>
          <w:bCs/>
          <w:color w:val="000000"/>
        </w:rPr>
        <w:t>4</w:t>
      </w:r>
      <w:r w:rsidR="00E72FDC">
        <w:rPr>
          <w:rFonts w:ascii="Times-Bold" w:hAnsi="Times-Bold"/>
          <w:b/>
          <w:bCs/>
          <w:color w:val="000000"/>
        </w:rPr>
        <w:t>.3.</w:t>
      </w:r>
      <w:r w:rsidR="00E72FDC" w:rsidRPr="00422A44">
        <w:rPr>
          <w:rFonts w:ascii="Times-Bold" w:hAnsi="Times-Bold"/>
          <w:b/>
          <w:bCs/>
          <w:color w:val="000000"/>
        </w:rPr>
        <w:t xml:space="preserve"> Classification performance result</w:t>
      </w:r>
      <w:r w:rsidR="00E72FDC" w:rsidRPr="00422A44">
        <w:t xml:space="preserve"> </w:t>
      </w:r>
    </w:p>
    <w:p w:rsidR="00E72FDC" w:rsidRDefault="009136DD" w:rsidP="008D7C51">
      <w:pPr>
        <w:jc w:val="center"/>
        <w:rPr>
          <w:rFonts w:ascii="Times-Roman" w:hAnsi="Times-Roman" w:cs="Times-Roman"/>
          <w:sz w:val="20"/>
          <w:szCs w:val="20"/>
        </w:rPr>
      </w:pPr>
      <w:r>
        <w:rPr>
          <w:rFonts w:ascii="Times-Roman" w:hAnsi="Times-Roman" w:cs="Times-Roman"/>
          <w:noProof/>
          <w:sz w:val="20"/>
          <w:szCs w:val="20"/>
        </w:rPr>
        <w:drawing>
          <wp:inline distT="0" distB="0" distL="0" distR="0">
            <wp:extent cx="3555436" cy="3524250"/>
            <wp:effectExtent l="19050" t="0" r="6914" b="0"/>
            <wp:docPr id="46" name="Picture 45" descr="all cost and gamma 1000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cost and gamma 1000 - 1-01.jp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5436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C51" w:rsidRPr="00552577" w:rsidRDefault="008D7C51" w:rsidP="008D7C51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7F6C71" w:rsidRPr="00552577">
        <w:rPr>
          <w:rFonts w:ascii="Times-Bold" w:hAnsi="Times-Bold" w:cs="Times-Bold"/>
          <w:b/>
          <w:bCs/>
          <w:sz w:val="20"/>
          <w:szCs w:val="20"/>
        </w:rPr>
        <w:t xml:space="preserve">ure </w:t>
      </w:r>
      <w:r w:rsidRPr="00552577">
        <w:rPr>
          <w:rFonts w:ascii="Times-Bold" w:hAnsi="Times-Bold" w:cs="Times-Bold"/>
          <w:b/>
          <w:bCs/>
          <w:sz w:val="20"/>
          <w:szCs w:val="20"/>
        </w:rPr>
        <w:t>4.3.1</w:t>
      </w:r>
      <w:r w:rsidR="007F6C71"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E05508" w:rsidRPr="00E05508">
        <w:rPr>
          <w:rFonts w:ascii="Times-Roman" w:hAnsi="Times-Roman" w:cs="Times-Roman"/>
          <w:b/>
          <w:sz w:val="20"/>
          <w:szCs w:val="20"/>
        </w:rPr>
        <w:t>3D representation of cost, gamma and classification accuracy.</w:t>
      </w:r>
      <w:r w:rsidR="00E05508" w:rsidRPr="00E05508">
        <w:rPr>
          <w:rFonts w:ascii="Times-Roman" w:hAnsi="Times-Roman" w:cs="Times-Roman"/>
          <w:sz w:val="20"/>
          <w:szCs w:val="20"/>
        </w:rPr>
        <w:t xml:space="preserve"> The Cost and gamma values are selected to determine the best performance in the classification of features selected (top one thousand features by CLA) by different selection algorithms.</w:t>
      </w:r>
    </w:p>
    <w:p w:rsidR="00536646" w:rsidRDefault="00536646" w:rsidP="00BD2DA3">
      <w:pPr>
        <w:jc w:val="center"/>
      </w:pPr>
      <w:r>
        <w:rPr>
          <w:noProof/>
        </w:rPr>
        <w:drawing>
          <wp:inline distT="0" distB="0" distL="0" distR="0">
            <wp:extent cx="3411267" cy="3072384"/>
            <wp:effectExtent l="19050" t="0" r="0" b="0"/>
            <wp:docPr id="26" name="Picture 25" descr="All errors 14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errors 14-01.jp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1267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646" w:rsidRPr="00552577" w:rsidRDefault="007F6C71" w:rsidP="00536646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536646" w:rsidRPr="00552577">
        <w:rPr>
          <w:rFonts w:ascii="Times-Bold" w:hAnsi="Times-Bold" w:cs="Times-Bold"/>
          <w:b/>
          <w:bCs/>
          <w:sz w:val="20"/>
          <w:szCs w:val="20"/>
        </w:rPr>
        <w:t xml:space="preserve"> 4.3.2</w:t>
      </w:r>
      <w:r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="00536646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E05508" w:rsidRPr="00E05508">
        <w:rPr>
          <w:rFonts w:ascii="Times-Roman" w:hAnsi="Times-Roman" w:cs="Times-Roman"/>
          <w:b/>
          <w:sz w:val="20"/>
          <w:szCs w:val="20"/>
        </w:rPr>
        <w:t>10-fold external cross-validation error plot</w:t>
      </w:r>
      <w:r w:rsidR="00E05508" w:rsidRPr="00E05508">
        <w:rPr>
          <w:rFonts w:ascii="Times-Roman" w:hAnsi="Times-Roman" w:cs="Times-Roman"/>
          <w:sz w:val="20"/>
          <w:szCs w:val="20"/>
        </w:rPr>
        <w:t>. The classification performances of the top features are shown here which are selected by different feature selection algorithms. We used 40 bootstraps and eliminated E=1% features.</w:t>
      </w:r>
    </w:p>
    <w:p w:rsidR="006E233D" w:rsidRDefault="006E233D" w:rsidP="00536646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16"/>
          <w:szCs w:val="16"/>
        </w:rPr>
      </w:pPr>
    </w:p>
    <w:p w:rsidR="006E233D" w:rsidRDefault="006E233D" w:rsidP="006E233D">
      <w:pPr>
        <w:jc w:val="both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4</w:t>
      </w:r>
      <w:r w:rsidRPr="00422A44">
        <w:rPr>
          <w:rFonts w:ascii="Times-Bold" w:hAnsi="Times-Bold"/>
          <w:b/>
          <w:bCs/>
          <w:color w:val="000000"/>
        </w:rPr>
        <w:t>.</w:t>
      </w:r>
      <w:r>
        <w:rPr>
          <w:rFonts w:ascii="Times-Bold" w:hAnsi="Times-Bold"/>
          <w:b/>
          <w:bCs/>
          <w:color w:val="000000"/>
        </w:rPr>
        <w:t>4.</w:t>
      </w:r>
      <w:r w:rsidRPr="00422A44">
        <w:rPr>
          <w:rFonts w:ascii="Times-Bold" w:hAnsi="Times-Bold"/>
          <w:b/>
          <w:bCs/>
          <w:color w:val="000000"/>
        </w:rPr>
        <w:t xml:space="preserve"> Differentially significant features </w:t>
      </w:r>
    </w:p>
    <w:p w:rsidR="00536646" w:rsidRDefault="006F44C8" w:rsidP="00BD2DA3">
      <w:pPr>
        <w:jc w:val="center"/>
      </w:pPr>
      <w:r>
        <w:rPr>
          <w:noProof/>
        </w:rPr>
        <w:drawing>
          <wp:inline distT="0" distB="0" distL="0" distR="0">
            <wp:extent cx="3397038" cy="3352800"/>
            <wp:effectExtent l="19050" t="0" r="0" b="0"/>
            <wp:docPr id="61" name="Picture 60" descr="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stPlot - 1-01.jp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05868" cy="33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33D" w:rsidRPr="00552577" w:rsidRDefault="006E233D" w:rsidP="006E233D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7F6C71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4.4.1</w:t>
      </w:r>
      <w:r w:rsidR="007F6C71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E05508" w:rsidRPr="00E05508">
        <w:rPr>
          <w:rFonts w:ascii="Times-Roman" w:hAnsi="Times-Roman" w:cs="Times-Roman"/>
          <w:b/>
          <w:sz w:val="20"/>
          <w:szCs w:val="20"/>
        </w:rPr>
        <w:t>Histogram plots of unadjusted p-values.</w:t>
      </w:r>
      <w:r w:rsidR="00E05508" w:rsidRPr="00E05508">
        <w:rPr>
          <w:rFonts w:ascii="Times-Roman" w:hAnsi="Times-Roman" w:cs="Times-Roman"/>
          <w:sz w:val="20"/>
          <w:szCs w:val="20"/>
        </w:rPr>
        <w:t xml:space="preserve"> The comparison of the average unadjusted p-values are shown, which are calculated individually using the top one thousand features between classes. The list of features is made using 40 bootstrap sub-sets where the feature selection algorithms remove E = 1% features at each iteration.</w:t>
      </w:r>
    </w:p>
    <w:p w:rsidR="0022209D" w:rsidRPr="007C4403" w:rsidRDefault="006F44C8" w:rsidP="00765077">
      <w:pPr>
        <w:jc w:val="center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noProof/>
          <w:sz w:val="16"/>
          <w:szCs w:val="16"/>
        </w:rPr>
        <w:drawing>
          <wp:inline distT="0" distB="0" distL="0" distR="0">
            <wp:extent cx="3371850" cy="3340533"/>
            <wp:effectExtent l="19050" t="0" r="0" b="0"/>
            <wp:docPr id="62" name="Picture 61" descr="CLA 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 HistPlot - 1-01.jp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3340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077" w:rsidRPr="00552577" w:rsidRDefault="00765077" w:rsidP="00765077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7F6C71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4.4.2</w:t>
      </w:r>
      <w:r w:rsidR="007F6C71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E05508" w:rsidRPr="00E05508">
        <w:rPr>
          <w:rFonts w:ascii="Times-Roman" w:hAnsi="Times-Roman" w:cs="Times-Roman"/>
          <w:b/>
          <w:sz w:val="20"/>
          <w:szCs w:val="20"/>
        </w:rPr>
        <w:t>Histogram plots of unadjusted p-values (using top 1000 robust features).</w:t>
      </w:r>
      <w:r w:rsidR="00E05508" w:rsidRPr="00E05508">
        <w:rPr>
          <w:rFonts w:ascii="Times-Roman" w:hAnsi="Times-Roman" w:cs="Times-Roman"/>
          <w:sz w:val="20"/>
          <w:szCs w:val="20"/>
        </w:rPr>
        <w:t xml:space="preserve"> The comparison of unadjusted p-values are shown, which are calculated by using top one thousand features (from the robust feature list) individually between the classes.</w:t>
      </w:r>
    </w:p>
    <w:p w:rsidR="00953BFB" w:rsidRPr="00B85158" w:rsidRDefault="00953BFB" w:rsidP="00953BFB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5. GSE25099 </w:t>
      </w:r>
      <w:r w:rsidRPr="005F7E5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ataset</w:t>
      </w:r>
    </w:p>
    <w:p w:rsidR="00953BFB" w:rsidRDefault="00953BFB" w:rsidP="00953BFB">
      <w:pPr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5</w:t>
      </w:r>
      <w:r w:rsidRPr="000F01FA">
        <w:rPr>
          <w:rFonts w:ascii="Times-Bold" w:hAnsi="Times-Bold"/>
          <w:b/>
          <w:bCs/>
          <w:color w:val="000000"/>
        </w:rPr>
        <w:t xml:space="preserve">.1. </w:t>
      </w:r>
      <w:r w:rsidR="009D350C" w:rsidRPr="000F01FA">
        <w:rPr>
          <w:rFonts w:ascii="Times-Bold" w:hAnsi="Times-Bold"/>
          <w:b/>
          <w:bCs/>
          <w:color w:val="000000"/>
        </w:rPr>
        <w:t>Bootstrap</w:t>
      </w:r>
      <w:r w:rsidR="009D350C">
        <w:rPr>
          <w:rFonts w:ascii="Times-Bold" w:hAnsi="Times-Bold"/>
          <w:b/>
          <w:bCs/>
          <w:color w:val="000000"/>
        </w:rPr>
        <w:t xml:space="preserve"> plot of the sample set</w:t>
      </w:r>
    </w:p>
    <w:p w:rsidR="00953BFB" w:rsidRDefault="006575BF" w:rsidP="006575BF">
      <w:pPr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152472" cy="2926080"/>
            <wp:effectExtent l="19050" t="0" r="0" b="0"/>
            <wp:docPr id="29" name="Picture 28" descr="Boot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t 1.tif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2472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5BF" w:rsidRPr="000968FA" w:rsidRDefault="006575BF" w:rsidP="000968FA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3A482F" w:rsidRPr="00552577">
        <w:rPr>
          <w:rFonts w:ascii="Times-Bold" w:hAnsi="Times-Bold" w:cs="Times-Bold"/>
          <w:b/>
          <w:bCs/>
          <w:sz w:val="20"/>
          <w:szCs w:val="20"/>
        </w:rPr>
        <w:t>ure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3C1A46" w:rsidRPr="00552577">
        <w:rPr>
          <w:rFonts w:ascii="Times-Bold" w:hAnsi="Times-Bold" w:cs="Times-Bold"/>
          <w:b/>
          <w:bCs/>
          <w:sz w:val="20"/>
          <w:szCs w:val="20"/>
        </w:rPr>
        <w:t>5</w:t>
      </w:r>
      <w:r w:rsidR="003A482F" w:rsidRPr="00552577">
        <w:rPr>
          <w:rFonts w:ascii="Times-Bold" w:hAnsi="Times-Bold" w:cs="Times-Bold"/>
          <w:b/>
          <w:bCs/>
          <w:sz w:val="20"/>
          <w:szCs w:val="20"/>
        </w:rPr>
        <w:t>.1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Bootstrap distribution plot and Normal Q-Q plot for the dataset GSE25099. </w:t>
      </w:r>
      <w:r w:rsidR="00A97697" w:rsidRPr="00A97697">
        <w:rPr>
          <w:rFonts w:ascii="Times New Roman" w:hAnsi="Times New Roman" w:cs="Times New Roman"/>
          <w:sz w:val="20"/>
          <w:szCs w:val="20"/>
        </w:rPr>
        <w:t>We used 40 bootstraps (with replacement) with 90% of the total samples (GSE25099) to randomize the array of sub-samples.</w:t>
      </w:r>
    </w:p>
    <w:p w:rsidR="00E02734" w:rsidRDefault="00E02734" w:rsidP="006575BF">
      <w:pPr>
        <w:autoSpaceDE w:val="0"/>
        <w:autoSpaceDN w:val="0"/>
        <w:adjustRightInd w:val="0"/>
        <w:spacing w:after="0" w:line="360" w:lineRule="auto"/>
        <w:rPr>
          <w:rFonts w:ascii="Times-Bold" w:hAnsi="Times-Bold"/>
          <w:b/>
          <w:bCs/>
          <w:color w:val="000000"/>
        </w:rPr>
      </w:pPr>
    </w:p>
    <w:p w:rsidR="006575BF" w:rsidRDefault="006575BF" w:rsidP="006575BF">
      <w:pPr>
        <w:autoSpaceDE w:val="0"/>
        <w:autoSpaceDN w:val="0"/>
        <w:adjustRightInd w:val="0"/>
        <w:spacing w:after="0" w:line="360" w:lineRule="auto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 xml:space="preserve">5.2. </w:t>
      </w:r>
      <w:r w:rsidRPr="00422A44">
        <w:rPr>
          <w:rFonts w:ascii="Times-Bold" w:hAnsi="Times-Bold"/>
          <w:b/>
          <w:bCs/>
          <w:color w:val="000000"/>
        </w:rPr>
        <w:t>Stability of the selected features</w:t>
      </w:r>
    </w:p>
    <w:p w:rsidR="006575BF" w:rsidRPr="00422A44" w:rsidRDefault="006575BF" w:rsidP="006575BF">
      <w:pPr>
        <w:autoSpaceDE w:val="0"/>
        <w:autoSpaceDN w:val="0"/>
        <w:adjustRightInd w:val="0"/>
        <w:spacing w:after="0" w:line="360" w:lineRule="auto"/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371056" cy="3072384"/>
            <wp:effectExtent l="19050" t="0" r="794" b="0"/>
            <wp:docPr id="31" name="Picture 30" descr="ki 3-0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 3-01-01.jp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1056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5BF" w:rsidRPr="00552577" w:rsidRDefault="006575BF" w:rsidP="006575BF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3A482F" w:rsidRPr="00552577">
        <w:rPr>
          <w:rFonts w:ascii="Times-Bold" w:hAnsi="Times-Bold" w:cs="Times-Bold"/>
          <w:b/>
          <w:bCs/>
          <w:sz w:val="20"/>
          <w:szCs w:val="20"/>
        </w:rPr>
        <w:t>ure 5.2.1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proofErr w:type="spellStart"/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>Kuncheva</w:t>
      </w:r>
      <w:proofErr w:type="spellEnd"/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 index plot for the data set GSE25099. </w:t>
      </w:r>
      <w:r w:rsidR="00A97697" w:rsidRPr="00A97697">
        <w:rPr>
          <w:rFonts w:ascii="Times New Roman" w:hAnsi="Times New Roman" w:cs="Times New Roman"/>
          <w:bCs/>
          <w:sz w:val="20"/>
          <w:szCs w:val="20"/>
        </w:rPr>
        <w:t>The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stability of the features are measured based on </w:t>
      </w:r>
      <w:r w:rsidR="00A97697" w:rsidRPr="00A97697">
        <w:rPr>
          <w:rFonts w:ascii="Times New Roman" w:hAnsi="Times New Roman" w:cs="Times New Roman"/>
          <w:iCs/>
          <w:sz w:val="20"/>
          <w:szCs w:val="20"/>
        </w:rPr>
        <w:t>complete linear aggregation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 methods for different feature selection algorithms. We used 40 bootstraps (with replacement) and eliminated </w:t>
      </w:r>
      <w:r w:rsidR="00A97697" w:rsidRPr="00A97697">
        <w:rPr>
          <w:rFonts w:ascii="Times New Roman" w:hAnsi="Times New Roman" w:cs="Times New Roman"/>
          <w:iCs/>
          <w:sz w:val="20"/>
          <w:szCs w:val="20"/>
        </w:rPr>
        <w:t>E</w:t>
      </w:r>
      <w:r w:rsidR="00A97697" w:rsidRPr="00A97697">
        <w:rPr>
          <w:rFonts w:ascii="Times New Roman" w:eastAsia="MTSYN" w:hAnsi="Times New Roman" w:cs="Times New Roman"/>
          <w:sz w:val="20"/>
          <w:szCs w:val="20"/>
        </w:rPr>
        <w:t>=</w:t>
      </w:r>
      <w:r w:rsidR="00A97697" w:rsidRPr="00A97697">
        <w:rPr>
          <w:rFonts w:ascii="Times New Roman" w:hAnsi="Times New Roman" w:cs="Times New Roman"/>
          <w:sz w:val="20"/>
          <w:szCs w:val="20"/>
        </w:rPr>
        <w:t>1% features.</w:t>
      </w:r>
    </w:p>
    <w:p w:rsidR="006575BF" w:rsidRDefault="006575BF" w:rsidP="00BD2DA3">
      <w:pPr>
        <w:jc w:val="center"/>
      </w:pPr>
    </w:p>
    <w:p w:rsidR="006575BF" w:rsidRDefault="002707DB" w:rsidP="00BD2DA3">
      <w:pPr>
        <w:jc w:val="center"/>
      </w:pPr>
      <w:r>
        <w:rPr>
          <w:noProof/>
        </w:rPr>
        <w:drawing>
          <wp:inline distT="0" distB="0" distL="0" distR="0">
            <wp:extent cx="3438525" cy="3438525"/>
            <wp:effectExtent l="19050" t="0" r="9525" b="0"/>
            <wp:docPr id="53" name="Picture 52" descr="PWSB 2 - V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WSB 2 - V1-01.jp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4F4" w:rsidRDefault="000714F4" w:rsidP="000714F4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3A482F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</w:t>
      </w:r>
      <w:r w:rsidRPr="00552577">
        <w:rPr>
          <w:rFonts w:ascii="Times-Bold" w:hAnsi="Times-Bold" w:cs="Times-Bold"/>
          <w:b/>
          <w:bCs/>
          <w:sz w:val="20"/>
          <w:szCs w:val="20"/>
        </w:rPr>
        <w:t>5.2.2</w:t>
      </w:r>
      <w:r w:rsidR="003A482F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sz w:val="20"/>
          <w:szCs w:val="20"/>
        </w:rPr>
        <w:t>Histogram plots for pair wise stability comparison of the features</w:t>
      </w:r>
      <w:r w:rsidR="00A97697" w:rsidRPr="00A97697">
        <w:rPr>
          <w:rFonts w:ascii="Times New Roman" w:hAnsi="Times New Roman" w:cs="Times New Roman"/>
          <w:sz w:val="20"/>
          <w:szCs w:val="20"/>
        </w:rPr>
        <w:t>. Distribution plots of the pairwise stabilities for the data set GSE25099</w:t>
      </w:r>
      <w:r w:rsidR="00A97697">
        <w:rPr>
          <w:rFonts w:ascii="Times New Roman" w:hAnsi="Times New Roman" w:cs="Times New 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where different algorithms produce the feature lists. </w:t>
      </w:r>
      <w:proofErr w:type="gramStart"/>
      <w:r w:rsidR="00A97697" w:rsidRPr="00A97697">
        <w:rPr>
          <w:rFonts w:ascii="Times New Roman" w:hAnsi="Times New Roman" w:cs="Times New Roman"/>
          <w:sz w:val="20"/>
          <w:szCs w:val="20"/>
        </w:rPr>
        <w:t>In each iteration</w:t>
      </w:r>
      <w:proofErr w:type="gramEnd"/>
      <w:r w:rsidR="00A97697" w:rsidRPr="00A97697">
        <w:rPr>
          <w:rFonts w:ascii="Times New Roman" w:hAnsi="Times New Roman" w:cs="Times New Roman"/>
          <w:sz w:val="20"/>
          <w:szCs w:val="20"/>
        </w:rPr>
        <w:t xml:space="preserve"> of the algorithms, we used 40 bootstraps, eliminated E = 1% features, used a signature size of 10% and selected the CLA aggregation model.</w:t>
      </w:r>
    </w:p>
    <w:p w:rsidR="00466A4C" w:rsidRDefault="00466A4C" w:rsidP="00466A4C">
      <w:pPr>
        <w:autoSpaceDE w:val="0"/>
        <w:autoSpaceDN w:val="0"/>
        <w:adjustRightInd w:val="0"/>
        <w:spacing w:after="0" w:line="360" w:lineRule="auto"/>
      </w:pPr>
      <w:r>
        <w:rPr>
          <w:rFonts w:ascii="Times-Bold" w:hAnsi="Times-Bold"/>
          <w:b/>
          <w:bCs/>
          <w:color w:val="000000"/>
        </w:rPr>
        <w:t>5.3.</w:t>
      </w:r>
      <w:r w:rsidRPr="00422A44">
        <w:rPr>
          <w:rFonts w:ascii="Times-Bold" w:hAnsi="Times-Bold"/>
          <w:b/>
          <w:bCs/>
          <w:color w:val="000000"/>
        </w:rPr>
        <w:t xml:space="preserve"> Classification performance result</w:t>
      </w:r>
      <w:r w:rsidRPr="00422A44">
        <w:t xml:space="preserve"> </w:t>
      </w:r>
    </w:p>
    <w:p w:rsidR="00953BFB" w:rsidRDefault="009136DD" w:rsidP="00BD2DA3">
      <w:pPr>
        <w:jc w:val="center"/>
      </w:pPr>
      <w:r>
        <w:rPr>
          <w:noProof/>
        </w:rPr>
        <w:drawing>
          <wp:inline distT="0" distB="0" distL="0" distR="0">
            <wp:extent cx="3174467" cy="3209544"/>
            <wp:effectExtent l="19050" t="0" r="6883" b="0"/>
            <wp:docPr id="47" name="Picture 46" descr="All cost and gamma 1000 - 1v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cost and gamma 1000 - 1v-01.jp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4467" cy="320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D5E" w:rsidRPr="00552577" w:rsidRDefault="00991D5E" w:rsidP="00991D5E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3A482F" w:rsidRPr="00552577">
        <w:rPr>
          <w:rFonts w:ascii="Times-Bold" w:hAnsi="Times-Bold" w:cs="Times-Bold"/>
          <w:b/>
          <w:bCs/>
          <w:sz w:val="20"/>
          <w:szCs w:val="20"/>
        </w:rPr>
        <w:t xml:space="preserve">ure </w:t>
      </w:r>
      <w:r w:rsidR="004E1DD0" w:rsidRPr="00552577">
        <w:rPr>
          <w:rFonts w:ascii="Times-Bold" w:hAnsi="Times-Bold" w:cs="Times-Bold"/>
          <w:b/>
          <w:bCs/>
          <w:sz w:val="20"/>
          <w:szCs w:val="20"/>
        </w:rPr>
        <w:t>5</w:t>
      </w:r>
      <w:r w:rsidRPr="00552577">
        <w:rPr>
          <w:rFonts w:ascii="Times-Bold" w:hAnsi="Times-Bold" w:cs="Times-Bold"/>
          <w:b/>
          <w:bCs/>
          <w:sz w:val="20"/>
          <w:szCs w:val="20"/>
        </w:rPr>
        <w:t>.3.1</w:t>
      </w:r>
      <w:r w:rsidR="003A482F"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3D representation of cost, gamma and classification accuracy. </w:t>
      </w:r>
      <w:r w:rsidR="00A97697" w:rsidRPr="00A97697">
        <w:rPr>
          <w:rFonts w:ascii="Times New Roman" w:hAnsi="Times New Roman" w:cs="Times New Roman"/>
          <w:bCs/>
          <w:sz w:val="20"/>
          <w:szCs w:val="20"/>
        </w:rPr>
        <w:t>The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sz w:val="20"/>
          <w:szCs w:val="20"/>
        </w:rPr>
        <w:t>Cost and gamma values are selected to determine the best performance in the classification of features selected (top one thousand features by CLA) by different selection algorithms.</w:t>
      </w:r>
    </w:p>
    <w:p w:rsidR="00352C63" w:rsidRDefault="00352C63" w:rsidP="00BD2DA3">
      <w:pPr>
        <w:jc w:val="center"/>
      </w:pPr>
      <w:r>
        <w:rPr>
          <w:noProof/>
        </w:rPr>
        <w:drawing>
          <wp:inline distT="0" distB="0" distL="0" distR="0">
            <wp:extent cx="3418341" cy="3072384"/>
            <wp:effectExtent l="19050" t="0" r="0" b="0"/>
            <wp:docPr id="34" name="Picture 33" descr="All errors 14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errors 14-01.jp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8341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04D" w:rsidRDefault="003A482F" w:rsidP="00ED004D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ure</w:t>
      </w:r>
      <w:r w:rsidR="00ED004D" w:rsidRPr="00552577">
        <w:rPr>
          <w:rFonts w:ascii="Times-Bold" w:hAnsi="Times-Bold" w:cs="Times-Bold"/>
          <w:b/>
          <w:bCs/>
          <w:sz w:val="20"/>
          <w:szCs w:val="20"/>
        </w:rPr>
        <w:t xml:space="preserve"> 5.3.2</w:t>
      </w:r>
      <w:r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="00ED004D"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10-fold external cross-validation error plot. </w:t>
      </w:r>
      <w:r w:rsidR="00A97697" w:rsidRPr="00A97697">
        <w:rPr>
          <w:rFonts w:ascii="Times New Roman" w:hAnsi="Times New Roman" w:cs="Times New Roman"/>
          <w:bCs/>
          <w:sz w:val="20"/>
          <w:szCs w:val="20"/>
        </w:rPr>
        <w:t xml:space="preserve">The classification performances of the top features are shown here which are selected by different feature selection algorithms. We used 40 bootstraps and 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eliminated </w:t>
      </w:r>
      <w:r w:rsidR="00A97697" w:rsidRPr="00A97697">
        <w:rPr>
          <w:rFonts w:ascii="Times New Roman" w:hAnsi="Times New Roman" w:cs="Times New Roman"/>
          <w:iCs/>
          <w:sz w:val="20"/>
          <w:szCs w:val="20"/>
        </w:rPr>
        <w:t>E</w:t>
      </w:r>
      <w:r w:rsidR="00A97697" w:rsidRPr="00A97697">
        <w:rPr>
          <w:rFonts w:ascii="Times New Roman" w:eastAsia="MTSYN" w:hAnsi="Times New Roman" w:cs="Times New Roman"/>
          <w:sz w:val="20"/>
          <w:szCs w:val="20"/>
        </w:rPr>
        <w:t>=</w:t>
      </w:r>
      <w:r w:rsidR="00A97697" w:rsidRPr="00A97697">
        <w:rPr>
          <w:rFonts w:ascii="Times New Roman" w:hAnsi="Times New Roman" w:cs="Times New Roman"/>
          <w:sz w:val="20"/>
          <w:szCs w:val="20"/>
        </w:rPr>
        <w:t>1% features.</w:t>
      </w:r>
    </w:p>
    <w:p w:rsidR="00AC2B17" w:rsidRDefault="00AC2B17" w:rsidP="00ED004D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</w:p>
    <w:p w:rsidR="00FA5C66" w:rsidRDefault="00612533" w:rsidP="00FA5C66">
      <w:pPr>
        <w:jc w:val="both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5</w:t>
      </w:r>
      <w:r w:rsidR="00FA5C66" w:rsidRPr="00422A44">
        <w:rPr>
          <w:rFonts w:ascii="Times-Bold" w:hAnsi="Times-Bold"/>
          <w:b/>
          <w:bCs/>
          <w:color w:val="000000"/>
        </w:rPr>
        <w:t>.</w:t>
      </w:r>
      <w:r w:rsidR="00FA5C66">
        <w:rPr>
          <w:rFonts w:ascii="Times-Bold" w:hAnsi="Times-Bold"/>
          <w:b/>
          <w:bCs/>
          <w:color w:val="000000"/>
        </w:rPr>
        <w:t>4.</w:t>
      </w:r>
      <w:r w:rsidR="00FA5C66" w:rsidRPr="00422A44">
        <w:rPr>
          <w:rFonts w:ascii="Times-Bold" w:hAnsi="Times-Bold"/>
          <w:b/>
          <w:bCs/>
          <w:color w:val="000000"/>
        </w:rPr>
        <w:t xml:space="preserve"> Differentially significant features </w:t>
      </w:r>
    </w:p>
    <w:p w:rsidR="00FA5C66" w:rsidRDefault="00DA0BA3" w:rsidP="00BD2DA3">
      <w:pPr>
        <w:jc w:val="center"/>
      </w:pPr>
      <w:r>
        <w:rPr>
          <w:noProof/>
        </w:rPr>
        <w:drawing>
          <wp:inline distT="0" distB="0" distL="0" distR="0">
            <wp:extent cx="3381375" cy="3349394"/>
            <wp:effectExtent l="19050" t="0" r="9525" b="0"/>
            <wp:docPr id="63" name="Picture 62" descr="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stPlot - 1-01.jp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334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533" w:rsidRPr="00552577" w:rsidRDefault="00612533" w:rsidP="00446EB0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D20AC0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5.4.1</w:t>
      </w:r>
      <w:r w:rsidR="00D20AC0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sz w:val="20"/>
          <w:szCs w:val="20"/>
        </w:rPr>
        <w:t xml:space="preserve">Histogram plots of unadjusted p-values. </w:t>
      </w:r>
      <w:r w:rsidR="00A97697" w:rsidRPr="00A97697">
        <w:rPr>
          <w:rFonts w:ascii="Times New Roman" w:hAnsi="Times New Roman" w:cs="Times New Roman"/>
          <w:sz w:val="20"/>
          <w:szCs w:val="20"/>
        </w:rPr>
        <w:t>The comparison of the average unadjusted p-values are shown, which are calculated individually using the top one thousand features between classes. The list of features is made using 40 bootstrap sub-sets where the feature selection algorithms remove E = 1% features at each iteration.</w:t>
      </w:r>
    </w:p>
    <w:p w:rsidR="00AB4CF5" w:rsidRDefault="00DA0BA3" w:rsidP="00BD2DA3">
      <w:pPr>
        <w:jc w:val="center"/>
      </w:pPr>
      <w:r>
        <w:rPr>
          <w:noProof/>
        </w:rPr>
        <w:drawing>
          <wp:inline distT="0" distB="0" distL="0" distR="0">
            <wp:extent cx="3343275" cy="3312223"/>
            <wp:effectExtent l="19050" t="0" r="9525" b="0"/>
            <wp:docPr id="64" name="Picture 63" descr="CLA HistPlot -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 HistPlot -1-01.jp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331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72E" w:rsidRPr="00552577" w:rsidRDefault="00FF172E" w:rsidP="00FF172E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2B1FFC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5.4.2</w:t>
      </w:r>
      <w:r w:rsidR="002B1FFC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sz w:val="20"/>
          <w:szCs w:val="20"/>
        </w:rPr>
        <w:t>Histogram plots of unadjusted p-values (using top 1000 robust features).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 The comparison of unadjusted p-values are shown, which are calculated by using top one thousand features (from the robust feature list) individually between the classes.</w:t>
      </w:r>
    </w:p>
    <w:p w:rsidR="00723400" w:rsidRPr="00B85158" w:rsidRDefault="00DA13AB" w:rsidP="00723400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6</w:t>
      </w:r>
      <w:r w:rsidR="0072340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. GSE26712 </w:t>
      </w:r>
      <w:r w:rsidR="00723400" w:rsidRPr="005F7E5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ataset</w:t>
      </w:r>
    </w:p>
    <w:p w:rsidR="00723400" w:rsidRDefault="00DA13AB" w:rsidP="00723400">
      <w:pPr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6</w:t>
      </w:r>
      <w:r w:rsidR="00723400" w:rsidRPr="000F01FA">
        <w:rPr>
          <w:rFonts w:ascii="Times-Bold" w:hAnsi="Times-Bold"/>
          <w:b/>
          <w:bCs/>
          <w:color w:val="000000"/>
        </w:rPr>
        <w:t xml:space="preserve">.1. </w:t>
      </w:r>
      <w:r w:rsidR="009D350C" w:rsidRPr="000F01FA">
        <w:rPr>
          <w:rFonts w:ascii="Times-Bold" w:hAnsi="Times-Bold"/>
          <w:b/>
          <w:bCs/>
          <w:color w:val="000000"/>
        </w:rPr>
        <w:t>Bootstrap</w:t>
      </w:r>
      <w:r w:rsidR="009D350C">
        <w:rPr>
          <w:rFonts w:ascii="Times-Bold" w:hAnsi="Times-Bold"/>
          <w:b/>
          <w:bCs/>
          <w:color w:val="000000"/>
        </w:rPr>
        <w:t xml:space="preserve"> plot of the sample set</w:t>
      </w:r>
    </w:p>
    <w:p w:rsidR="00223A18" w:rsidRDefault="003C1A46" w:rsidP="003C1A46">
      <w:pPr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2924175" cy="2712280"/>
            <wp:effectExtent l="19050" t="0" r="9525" b="0"/>
            <wp:docPr id="37" name="Picture 36" descr="Boot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t 1.tif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714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1A46" w:rsidRPr="00552577" w:rsidRDefault="003C1A46" w:rsidP="002B1FFC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2B1FFC" w:rsidRPr="00552577">
        <w:rPr>
          <w:rFonts w:ascii="Times-Bold" w:hAnsi="Times-Bold" w:cs="Times-Bold"/>
          <w:b/>
          <w:bCs/>
          <w:sz w:val="20"/>
          <w:szCs w:val="20"/>
        </w:rPr>
        <w:t>ure 6.1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Bootstrap distribution plot and Normal Q-Q plot for the dataset GSE26712. </w:t>
      </w:r>
      <w:r w:rsidR="00A97697" w:rsidRPr="00A97697">
        <w:rPr>
          <w:rFonts w:ascii="Times New Roman" w:hAnsi="Times New Roman" w:cs="Times New Roman"/>
          <w:sz w:val="20"/>
          <w:szCs w:val="20"/>
        </w:rPr>
        <w:t>We used 40 bootstraps (with replacement) with 90% of the total samples (GSE26712) to randomize the array of sub-samples.</w:t>
      </w:r>
    </w:p>
    <w:p w:rsidR="00F5385E" w:rsidRDefault="00F5385E" w:rsidP="003C1A46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:rsidR="00F5385E" w:rsidRDefault="00835DBB" w:rsidP="00F5385E">
      <w:pPr>
        <w:autoSpaceDE w:val="0"/>
        <w:autoSpaceDN w:val="0"/>
        <w:adjustRightInd w:val="0"/>
        <w:spacing w:after="0" w:line="360" w:lineRule="auto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6</w:t>
      </w:r>
      <w:r w:rsidR="00F5385E">
        <w:rPr>
          <w:rFonts w:ascii="Times-Bold" w:hAnsi="Times-Bold"/>
          <w:b/>
          <w:bCs/>
          <w:color w:val="000000"/>
        </w:rPr>
        <w:t xml:space="preserve">.2. </w:t>
      </w:r>
      <w:r w:rsidR="00F5385E" w:rsidRPr="00422A44">
        <w:rPr>
          <w:rFonts w:ascii="Times-Bold" w:hAnsi="Times-Bold"/>
          <w:b/>
          <w:bCs/>
          <w:color w:val="000000"/>
        </w:rPr>
        <w:t>Stability of the selected features</w:t>
      </w:r>
    </w:p>
    <w:p w:rsidR="00723400" w:rsidRDefault="00835DBB" w:rsidP="00835DBB">
      <w:pPr>
        <w:jc w:val="center"/>
      </w:pPr>
      <w:r>
        <w:rPr>
          <w:noProof/>
        </w:rPr>
        <w:drawing>
          <wp:inline distT="0" distB="0" distL="0" distR="0">
            <wp:extent cx="3401568" cy="3072384"/>
            <wp:effectExtent l="19050" t="0" r="8382" b="0"/>
            <wp:docPr id="38" name="Picture 37" descr="ki 3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 3-01.jp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01568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DBB" w:rsidRPr="00552577" w:rsidRDefault="00835DBB" w:rsidP="00835DBB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2B1FFC" w:rsidRPr="00552577">
        <w:rPr>
          <w:rFonts w:ascii="Times-Bold" w:hAnsi="Times-Bold" w:cs="Times-Bold"/>
          <w:b/>
          <w:bCs/>
          <w:sz w:val="20"/>
          <w:szCs w:val="20"/>
        </w:rPr>
        <w:t>ure 6.2.1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proofErr w:type="spellStart"/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>Kuncheva</w:t>
      </w:r>
      <w:proofErr w:type="spellEnd"/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 index plot for the data set GSE26712. </w:t>
      </w:r>
      <w:r w:rsidR="00A97697" w:rsidRPr="00A97697">
        <w:rPr>
          <w:rFonts w:ascii="Times New Roman" w:hAnsi="Times New Roman" w:cs="Times New Roman"/>
          <w:bCs/>
          <w:sz w:val="20"/>
          <w:szCs w:val="20"/>
        </w:rPr>
        <w:t>The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stability of the features are measured based on </w:t>
      </w:r>
      <w:r w:rsidR="00A97697" w:rsidRPr="00A97697">
        <w:rPr>
          <w:rFonts w:ascii="Times New Roman" w:hAnsi="Times New Roman" w:cs="Times New Roman"/>
          <w:iCs/>
          <w:sz w:val="20"/>
          <w:szCs w:val="20"/>
        </w:rPr>
        <w:t>complete linear aggregation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 methods for different feature selection algorithms. We used 40 bootstraps (with replacement) and eliminated </w:t>
      </w:r>
      <w:r w:rsidR="00A97697" w:rsidRPr="00A97697">
        <w:rPr>
          <w:rFonts w:ascii="Times New Roman" w:hAnsi="Times New Roman" w:cs="Times New Roman"/>
          <w:iCs/>
          <w:sz w:val="20"/>
          <w:szCs w:val="20"/>
        </w:rPr>
        <w:t>E</w:t>
      </w:r>
      <w:r w:rsidR="00A97697" w:rsidRPr="00A97697">
        <w:rPr>
          <w:rFonts w:ascii="Times New Roman" w:eastAsia="MTSYN" w:hAnsi="Times New Roman" w:cs="Times New Roman"/>
          <w:sz w:val="20"/>
          <w:szCs w:val="20"/>
        </w:rPr>
        <w:t>=</w:t>
      </w:r>
      <w:r w:rsidR="00A97697" w:rsidRPr="00A97697">
        <w:rPr>
          <w:rFonts w:ascii="Times New Roman" w:hAnsi="Times New Roman" w:cs="Times New Roman"/>
          <w:sz w:val="20"/>
          <w:szCs w:val="20"/>
        </w:rPr>
        <w:t>1% features.</w:t>
      </w:r>
    </w:p>
    <w:p w:rsidR="00835DBB" w:rsidRDefault="00835DBB" w:rsidP="00835DBB">
      <w:pPr>
        <w:jc w:val="center"/>
      </w:pPr>
    </w:p>
    <w:p w:rsidR="002707DB" w:rsidRDefault="002707DB" w:rsidP="00835DBB">
      <w:pPr>
        <w:jc w:val="center"/>
      </w:pPr>
      <w:r>
        <w:rPr>
          <w:noProof/>
        </w:rPr>
        <w:drawing>
          <wp:inline distT="0" distB="0" distL="0" distR="0">
            <wp:extent cx="3533775" cy="3533775"/>
            <wp:effectExtent l="19050" t="0" r="9525" b="0"/>
            <wp:docPr id="54" name="Picture 53" descr="PWSB 2 - v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WSB 2 - v1-01.jp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31839" cy="353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2A1" w:rsidRPr="00552577" w:rsidRDefault="004A52A1" w:rsidP="004A52A1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2B1FFC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</w:t>
      </w:r>
      <w:r w:rsidR="005A36EE" w:rsidRPr="00552577">
        <w:rPr>
          <w:rFonts w:ascii="Times-Bold" w:hAnsi="Times-Bold" w:cs="Times-Bold"/>
          <w:b/>
          <w:bCs/>
          <w:sz w:val="20"/>
          <w:szCs w:val="20"/>
        </w:rPr>
        <w:t>6</w:t>
      </w:r>
      <w:r w:rsidRPr="00552577">
        <w:rPr>
          <w:rFonts w:ascii="Times-Bold" w:hAnsi="Times-Bold" w:cs="Times-Bold"/>
          <w:b/>
          <w:bCs/>
          <w:sz w:val="20"/>
          <w:szCs w:val="20"/>
        </w:rPr>
        <w:t>.2.2</w:t>
      </w:r>
      <w:r w:rsidR="002B1FFC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sz w:val="20"/>
          <w:szCs w:val="20"/>
        </w:rPr>
        <w:t>Histogram plots for pair wise stability comparison of the features</w:t>
      </w:r>
      <w:r w:rsidR="00A97697" w:rsidRPr="00A97697">
        <w:rPr>
          <w:rFonts w:ascii="Times New Roman" w:hAnsi="Times New Roman" w:cs="Times New Roman"/>
          <w:sz w:val="20"/>
          <w:szCs w:val="20"/>
        </w:rPr>
        <w:t>. Distribution plots of the pairwise stabilities for the data set GSE26712</w:t>
      </w:r>
      <w:r w:rsidR="00A97697">
        <w:rPr>
          <w:rFonts w:ascii="Times New Roman" w:hAnsi="Times New Roman" w:cs="Times New 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where different algorithms produce the feature lists. </w:t>
      </w:r>
      <w:proofErr w:type="gramStart"/>
      <w:r w:rsidR="00A97697" w:rsidRPr="00A97697">
        <w:rPr>
          <w:rFonts w:ascii="Times New Roman" w:hAnsi="Times New Roman" w:cs="Times New Roman"/>
          <w:sz w:val="20"/>
          <w:szCs w:val="20"/>
        </w:rPr>
        <w:t>In each iteration</w:t>
      </w:r>
      <w:proofErr w:type="gramEnd"/>
      <w:r w:rsidR="00A97697" w:rsidRPr="00A97697">
        <w:rPr>
          <w:rFonts w:ascii="Times New Roman" w:hAnsi="Times New Roman" w:cs="Times New Roman"/>
          <w:sz w:val="20"/>
          <w:szCs w:val="20"/>
        </w:rPr>
        <w:t xml:space="preserve"> of the algorithms, we used 40 bootstraps, eliminated E = 1% features, used a signature size of 10% and selected the CLA aggregation model.</w:t>
      </w:r>
    </w:p>
    <w:p w:rsidR="005A36EE" w:rsidRDefault="005A36EE" w:rsidP="005A36EE">
      <w:pPr>
        <w:autoSpaceDE w:val="0"/>
        <w:autoSpaceDN w:val="0"/>
        <w:adjustRightInd w:val="0"/>
        <w:spacing w:after="0" w:line="360" w:lineRule="auto"/>
      </w:pPr>
      <w:r>
        <w:rPr>
          <w:rFonts w:ascii="Times-Bold" w:hAnsi="Times-Bold"/>
          <w:b/>
          <w:bCs/>
          <w:color w:val="000000"/>
        </w:rPr>
        <w:t>6.3.</w:t>
      </w:r>
      <w:r w:rsidRPr="00422A44">
        <w:rPr>
          <w:rFonts w:ascii="Times-Bold" w:hAnsi="Times-Bold"/>
          <w:b/>
          <w:bCs/>
          <w:color w:val="000000"/>
        </w:rPr>
        <w:t xml:space="preserve"> Classification performance result</w:t>
      </w:r>
      <w:r w:rsidRPr="00422A44">
        <w:t xml:space="preserve"> </w:t>
      </w:r>
    </w:p>
    <w:p w:rsidR="004A52A1" w:rsidRDefault="009136DD" w:rsidP="00835DBB">
      <w:pPr>
        <w:jc w:val="center"/>
      </w:pPr>
      <w:r>
        <w:rPr>
          <w:noProof/>
        </w:rPr>
        <w:drawing>
          <wp:inline distT="0" distB="0" distL="0" distR="0">
            <wp:extent cx="3236842" cy="3200400"/>
            <wp:effectExtent l="19050" t="0" r="1658" b="0"/>
            <wp:docPr id="48" name="Picture 47" descr="All cost and Gamma 1000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cost and Gamma 1000 - 1-01.jp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6842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A3E" w:rsidRPr="00552577" w:rsidRDefault="00992AB0" w:rsidP="0037003C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2B1FFC" w:rsidRPr="00552577">
        <w:rPr>
          <w:rFonts w:ascii="Times-Bold" w:hAnsi="Times-Bold" w:cs="Times-Bold"/>
          <w:b/>
          <w:bCs/>
          <w:sz w:val="20"/>
          <w:szCs w:val="20"/>
        </w:rPr>
        <w:t>ure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6.3.1</w:t>
      </w:r>
      <w:r w:rsidR="002B1FFC"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3D representation of cost, gamma and classification accuracy. </w:t>
      </w:r>
      <w:r w:rsidR="00A97697" w:rsidRPr="00A97697">
        <w:rPr>
          <w:rFonts w:ascii="Times New Roman" w:hAnsi="Times New Roman" w:cs="Times New Roman"/>
          <w:bCs/>
          <w:sz w:val="20"/>
          <w:szCs w:val="20"/>
        </w:rPr>
        <w:t>The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sz w:val="20"/>
          <w:szCs w:val="20"/>
        </w:rPr>
        <w:t>Cost and gamma values are selected to determine the best performance in the classification of features selected (top one thousand features by CLA) by different selection algorithms.</w:t>
      </w:r>
    </w:p>
    <w:p w:rsidR="008D5A3E" w:rsidRDefault="008D5A3E" w:rsidP="00835DBB">
      <w:pPr>
        <w:jc w:val="center"/>
      </w:pPr>
      <w:r>
        <w:rPr>
          <w:noProof/>
        </w:rPr>
        <w:drawing>
          <wp:inline distT="0" distB="0" distL="0" distR="0">
            <wp:extent cx="3395459" cy="3072384"/>
            <wp:effectExtent l="19050" t="0" r="0" b="0"/>
            <wp:docPr id="41" name="Picture 40" descr="cv errors 14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v errors 14-01.jp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459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A3E" w:rsidRPr="00552577" w:rsidRDefault="008D5A3E" w:rsidP="008D5A3E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Bold" w:hAnsi="Times-Bold" w:cs="Times-Bold"/>
          <w:b/>
          <w:bCs/>
          <w:sz w:val="20"/>
          <w:szCs w:val="20"/>
        </w:rPr>
        <w:t>Fig</w:t>
      </w:r>
      <w:r w:rsidR="002B1FFC" w:rsidRPr="00552577">
        <w:rPr>
          <w:rFonts w:ascii="Times-Bold" w:hAnsi="Times-Bold" w:cs="Times-Bold"/>
          <w:b/>
          <w:bCs/>
          <w:sz w:val="20"/>
          <w:szCs w:val="20"/>
        </w:rPr>
        <w:t>ure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E15F46" w:rsidRPr="00552577">
        <w:rPr>
          <w:rFonts w:ascii="Times-Bold" w:hAnsi="Times-Bold" w:cs="Times-Bold"/>
          <w:b/>
          <w:bCs/>
          <w:sz w:val="20"/>
          <w:szCs w:val="20"/>
        </w:rPr>
        <w:t>6</w:t>
      </w:r>
      <w:r w:rsidRPr="00552577">
        <w:rPr>
          <w:rFonts w:ascii="Times-Bold" w:hAnsi="Times-Bold" w:cs="Times-Bold"/>
          <w:b/>
          <w:bCs/>
          <w:sz w:val="20"/>
          <w:szCs w:val="20"/>
        </w:rPr>
        <w:t>.3.2</w:t>
      </w:r>
      <w:r w:rsidR="002B1FFC" w:rsidRPr="00552577">
        <w:rPr>
          <w:rFonts w:ascii="Times-Bold" w:hAnsi="Times-Bold" w:cs="Times-Bold"/>
          <w:b/>
          <w:bCs/>
          <w:sz w:val="20"/>
          <w:szCs w:val="20"/>
        </w:rPr>
        <w:t>:</w:t>
      </w:r>
      <w:r w:rsidRPr="00552577">
        <w:rPr>
          <w:rFonts w:ascii="Times-Bold" w:hAnsi="Times-Bold" w:cs="Times-Bold"/>
          <w:b/>
          <w:bCs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bCs/>
          <w:sz w:val="20"/>
          <w:szCs w:val="20"/>
        </w:rPr>
        <w:t xml:space="preserve">10-fold external cross-validation error plot. </w:t>
      </w:r>
      <w:r w:rsidR="00A97697" w:rsidRPr="00A97697">
        <w:rPr>
          <w:rFonts w:ascii="Times New Roman" w:hAnsi="Times New Roman" w:cs="Times New Roman"/>
          <w:bCs/>
          <w:sz w:val="20"/>
          <w:szCs w:val="20"/>
        </w:rPr>
        <w:t xml:space="preserve">The classification performances of the top features are shown here which are selected by different feature selection algorithms. We used 40 bootstraps and 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eliminated </w:t>
      </w:r>
      <w:r w:rsidR="00A97697" w:rsidRPr="00A97697">
        <w:rPr>
          <w:rFonts w:ascii="Times New Roman" w:hAnsi="Times New Roman" w:cs="Times New Roman"/>
          <w:iCs/>
          <w:sz w:val="20"/>
          <w:szCs w:val="20"/>
        </w:rPr>
        <w:t>E</w:t>
      </w:r>
      <w:r w:rsidR="00A97697" w:rsidRPr="00A97697">
        <w:rPr>
          <w:rFonts w:ascii="Times New Roman" w:eastAsia="MTSYN" w:hAnsi="Times New Roman" w:cs="Times New Roman"/>
          <w:sz w:val="20"/>
          <w:szCs w:val="20"/>
        </w:rPr>
        <w:t>=</w:t>
      </w:r>
      <w:r w:rsidR="00A97697" w:rsidRPr="00A97697">
        <w:rPr>
          <w:rFonts w:ascii="Times New Roman" w:hAnsi="Times New Roman" w:cs="Times New Roman"/>
          <w:sz w:val="20"/>
          <w:szCs w:val="20"/>
        </w:rPr>
        <w:t>1% features.</w:t>
      </w:r>
    </w:p>
    <w:p w:rsidR="00760DEC" w:rsidRDefault="00760DEC" w:rsidP="008D5A3E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sz w:val="16"/>
          <w:szCs w:val="16"/>
        </w:rPr>
      </w:pPr>
    </w:p>
    <w:p w:rsidR="00760DEC" w:rsidRDefault="00760DEC" w:rsidP="00760DEC">
      <w:pPr>
        <w:jc w:val="both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color w:val="000000"/>
        </w:rPr>
        <w:t>6</w:t>
      </w:r>
      <w:r w:rsidRPr="00422A44">
        <w:rPr>
          <w:rFonts w:ascii="Times-Bold" w:hAnsi="Times-Bold"/>
          <w:b/>
          <w:bCs/>
          <w:color w:val="000000"/>
        </w:rPr>
        <w:t>.</w:t>
      </w:r>
      <w:r>
        <w:rPr>
          <w:rFonts w:ascii="Times-Bold" w:hAnsi="Times-Bold"/>
          <w:b/>
          <w:bCs/>
          <w:color w:val="000000"/>
        </w:rPr>
        <w:t>4.</w:t>
      </w:r>
      <w:r w:rsidRPr="00422A44">
        <w:rPr>
          <w:rFonts w:ascii="Times-Bold" w:hAnsi="Times-Bold"/>
          <w:b/>
          <w:bCs/>
          <w:color w:val="000000"/>
        </w:rPr>
        <w:t xml:space="preserve"> Differentially significant features </w:t>
      </w:r>
    </w:p>
    <w:p w:rsidR="00760DEC" w:rsidRDefault="00DA0BA3" w:rsidP="00760DEC">
      <w:pPr>
        <w:jc w:val="center"/>
        <w:rPr>
          <w:rFonts w:ascii="Times-Bold" w:hAnsi="Times-Bold"/>
          <w:b/>
          <w:bCs/>
          <w:color w:val="000000"/>
        </w:rPr>
      </w:pPr>
      <w:r>
        <w:rPr>
          <w:rFonts w:ascii="Times-Bold" w:hAnsi="Times-Bold"/>
          <w:b/>
          <w:bCs/>
          <w:noProof/>
          <w:color w:val="000000"/>
        </w:rPr>
        <w:drawing>
          <wp:inline distT="0" distB="0" distL="0" distR="0">
            <wp:extent cx="3391942" cy="3339758"/>
            <wp:effectExtent l="19050" t="0" r="0" b="0"/>
            <wp:docPr id="65" name="Picture 64" descr="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stPlot - 1-01.jp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942" cy="333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A3E" w:rsidRPr="00552577" w:rsidRDefault="00760DEC" w:rsidP="00446EB0">
      <w:pPr>
        <w:jc w:val="both"/>
        <w:rPr>
          <w:rFonts w:ascii="Times-Roman" w:hAnsi="Times-Roman" w:cs="Times-Roman"/>
          <w:sz w:val="20"/>
          <w:szCs w:val="20"/>
        </w:rPr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58401D" w:rsidRPr="00552577">
        <w:rPr>
          <w:rFonts w:ascii="Times-Roman" w:hAnsi="Times-Roman" w:cs="Times-Roman"/>
          <w:b/>
          <w:sz w:val="20"/>
          <w:szCs w:val="20"/>
        </w:rPr>
        <w:t xml:space="preserve">ure </w:t>
      </w:r>
      <w:r w:rsidRPr="00552577">
        <w:rPr>
          <w:rFonts w:ascii="Times-Roman" w:hAnsi="Times-Roman" w:cs="Times-Roman"/>
          <w:b/>
          <w:sz w:val="20"/>
          <w:szCs w:val="20"/>
        </w:rPr>
        <w:t>6.4.1</w:t>
      </w:r>
      <w:r w:rsidR="0058401D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sz w:val="20"/>
          <w:szCs w:val="20"/>
        </w:rPr>
        <w:t xml:space="preserve">Histogram plots of unadjusted p-values. </w:t>
      </w:r>
      <w:r w:rsidR="00A97697" w:rsidRPr="00A97697">
        <w:rPr>
          <w:rFonts w:ascii="Times New Roman" w:hAnsi="Times New Roman" w:cs="Times New Roman"/>
          <w:sz w:val="20"/>
          <w:szCs w:val="20"/>
        </w:rPr>
        <w:t>The comparison of the average unadjusted p-values are shown, which are calculated individually using the top one thousand features between classes. The list of features is made using 40 bootstrap sub-sets where the feature selection algorithms remove E = 1% features at each iteration.</w:t>
      </w:r>
    </w:p>
    <w:p w:rsidR="005C0C29" w:rsidRDefault="00DA0BA3" w:rsidP="00835DBB">
      <w:pPr>
        <w:jc w:val="center"/>
      </w:pPr>
      <w:r>
        <w:rPr>
          <w:noProof/>
        </w:rPr>
        <w:drawing>
          <wp:inline distT="0" distB="0" distL="0" distR="0">
            <wp:extent cx="3381219" cy="3346704"/>
            <wp:effectExtent l="19050" t="0" r="0" b="0"/>
            <wp:docPr id="66" name="Picture 65" descr="CLA HistPlot - 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 HistPlot - 1-01.jp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81219" cy="3346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A3E" w:rsidRDefault="005C0C29" w:rsidP="005A3EC4">
      <w:pPr>
        <w:jc w:val="both"/>
      </w:pPr>
      <w:r w:rsidRPr="00552577">
        <w:rPr>
          <w:rFonts w:ascii="Times-Roman" w:hAnsi="Times-Roman" w:cs="Times-Roman"/>
          <w:b/>
          <w:sz w:val="20"/>
          <w:szCs w:val="20"/>
        </w:rPr>
        <w:t>Fig</w:t>
      </w:r>
      <w:r w:rsidR="0058401D" w:rsidRPr="00552577">
        <w:rPr>
          <w:rFonts w:ascii="Times-Roman" w:hAnsi="Times-Roman" w:cs="Times-Roman"/>
          <w:b/>
          <w:sz w:val="20"/>
          <w:szCs w:val="20"/>
        </w:rPr>
        <w:t>ure</w:t>
      </w:r>
      <w:r w:rsidRPr="00552577">
        <w:rPr>
          <w:rFonts w:ascii="Times-Roman" w:hAnsi="Times-Roman" w:cs="Times-Roman"/>
          <w:b/>
          <w:sz w:val="20"/>
          <w:szCs w:val="20"/>
        </w:rPr>
        <w:t xml:space="preserve"> 6.4.2</w:t>
      </w:r>
      <w:r w:rsidR="0058401D" w:rsidRPr="00552577">
        <w:rPr>
          <w:rFonts w:ascii="Times-Roman" w:hAnsi="Times-Roman" w:cs="Times-Roman"/>
          <w:b/>
          <w:sz w:val="20"/>
          <w:szCs w:val="20"/>
        </w:rPr>
        <w:t>:</w:t>
      </w:r>
      <w:r w:rsidRPr="00552577">
        <w:rPr>
          <w:rFonts w:ascii="Times-Roman" w:hAnsi="Times-Roman" w:cs="Times-Roman"/>
          <w:sz w:val="20"/>
          <w:szCs w:val="20"/>
        </w:rPr>
        <w:t xml:space="preserve"> </w:t>
      </w:r>
      <w:r w:rsidR="00A97697" w:rsidRPr="00A97697">
        <w:rPr>
          <w:rFonts w:ascii="Times New Roman" w:hAnsi="Times New Roman" w:cs="Times New Roman"/>
          <w:b/>
          <w:sz w:val="20"/>
          <w:szCs w:val="20"/>
        </w:rPr>
        <w:t>Histogram plots of unadjusted p-values (using top 1000 robust features).</w:t>
      </w:r>
      <w:r w:rsidR="00A97697" w:rsidRPr="00A97697">
        <w:rPr>
          <w:rFonts w:ascii="Times New Roman" w:hAnsi="Times New Roman" w:cs="Times New Roman"/>
          <w:sz w:val="20"/>
          <w:szCs w:val="20"/>
        </w:rPr>
        <w:t xml:space="preserve"> The comparison of unadjusted p-values are shown, which are calculated by using top one thousand features (from the robust feature list) individually between the classes.</w:t>
      </w:r>
    </w:p>
    <w:sectPr w:rsidR="008D5A3E" w:rsidSect="009A1A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TSYN">
    <w:altName w:val="Arial Unicode MS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Y0NTI2MjQyNTU0NbVQ0lEKTi0uzszPAymwqAUA69RydiwAAAA="/>
  </w:docVars>
  <w:rsids>
    <w:rsidRoot w:val="00BD2DA3"/>
    <w:rsid w:val="000178CD"/>
    <w:rsid w:val="00020660"/>
    <w:rsid w:val="00031AF4"/>
    <w:rsid w:val="000714F4"/>
    <w:rsid w:val="000968FA"/>
    <w:rsid w:val="000B73D4"/>
    <w:rsid w:val="000C43AF"/>
    <w:rsid w:val="000D2FCC"/>
    <w:rsid w:val="000E04C4"/>
    <w:rsid w:val="000E650C"/>
    <w:rsid w:val="000F01FA"/>
    <w:rsid w:val="00102853"/>
    <w:rsid w:val="00121E25"/>
    <w:rsid w:val="00123F49"/>
    <w:rsid w:val="001754D3"/>
    <w:rsid w:val="001A0175"/>
    <w:rsid w:val="001D0F16"/>
    <w:rsid w:val="001D167D"/>
    <w:rsid w:val="001E04A0"/>
    <w:rsid w:val="001E364B"/>
    <w:rsid w:val="001E61B7"/>
    <w:rsid w:val="0022209D"/>
    <w:rsid w:val="00223A18"/>
    <w:rsid w:val="00233A0A"/>
    <w:rsid w:val="00247C9E"/>
    <w:rsid w:val="00247F1F"/>
    <w:rsid w:val="00252066"/>
    <w:rsid w:val="00253AE7"/>
    <w:rsid w:val="002707DB"/>
    <w:rsid w:val="00293860"/>
    <w:rsid w:val="00294E90"/>
    <w:rsid w:val="002B1D65"/>
    <w:rsid w:val="002B1FFC"/>
    <w:rsid w:val="002E341F"/>
    <w:rsid w:val="0034256B"/>
    <w:rsid w:val="00350EC1"/>
    <w:rsid w:val="00352C63"/>
    <w:rsid w:val="0037003C"/>
    <w:rsid w:val="00377BA7"/>
    <w:rsid w:val="003A482F"/>
    <w:rsid w:val="003A6DF9"/>
    <w:rsid w:val="003C1A46"/>
    <w:rsid w:val="00437BB1"/>
    <w:rsid w:val="00446EB0"/>
    <w:rsid w:val="00466A4C"/>
    <w:rsid w:val="00480B5B"/>
    <w:rsid w:val="004924AE"/>
    <w:rsid w:val="004A52A1"/>
    <w:rsid w:val="004E1DD0"/>
    <w:rsid w:val="004F559C"/>
    <w:rsid w:val="004F5919"/>
    <w:rsid w:val="00504D8F"/>
    <w:rsid w:val="00536646"/>
    <w:rsid w:val="00552577"/>
    <w:rsid w:val="00563EA2"/>
    <w:rsid w:val="00574F36"/>
    <w:rsid w:val="0058401D"/>
    <w:rsid w:val="005A3439"/>
    <w:rsid w:val="005A36EE"/>
    <w:rsid w:val="005A3EC4"/>
    <w:rsid w:val="005C0C29"/>
    <w:rsid w:val="005D1759"/>
    <w:rsid w:val="005F342F"/>
    <w:rsid w:val="00612533"/>
    <w:rsid w:val="006575BF"/>
    <w:rsid w:val="00695E73"/>
    <w:rsid w:val="006E233D"/>
    <w:rsid w:val="006F44C8"/>
    <w:rsid w:val="00723400"/>
    <w:rsid w:val="00756C2D"/>
    <w:rsid w:val="00760DEC"/>
    <w:rsid w:val="00765077"/>
    <w:rsid w:val="00771339"/>
    <w:rsid w:val="007E4901"/>
    <w:rsid w:val="007F6C71"/>
    <w:rsid w:val="0080373B"/>
    <w:rsid w:val="00823FC9"/>
    <w:rsid w:val="00835DBB"/>
    <w:rsid w:val="00844856"/>
    <w:rsid w:val="00856A04"/>
    <w:rsid w:val="00873EC7"/>
    <w:rsid w:val="00875AA3"/>
    <w:rsid w:val="008C66E7"/>
    <w:rsid w:val="008D5A3E"/>
    <w:rsid w:val="008D7C51"/>
    <w:rsid w:val="008E67C1"/>
    <w:rsid w:val="00907C9A"/>
    <w:rsid w:val="00907CD0"/>
    <w:rsid w:val="009136DD"/>
    <w:rsid w:val="0092188B"/>
    <w:rsid w:val="00923E92"/>
    <w:rsid w:val="00953BFB"/>
    <w:rsid w:val="00991D5E"/>
    <w:rsid w:val="00992AB0"/>
    <w:rsid w:val="009A1A3C"/>
    <w:rsid w:val="009A6828"/>
    <w:rsid w:val="009D350C"/>
    <w:rsid w:val="00A04DAE"/>
    <w:rsid w:val="00A71995"/>
    <w:rsid w:val="00A8478E"/>
    <w:rsid w:val="00A95EDC"/>
    <w:rsid w:val="00A96CA0"/>
    <w:rsid w:val="00A97697"/>
    <w:rsid w:val="00AB4CF5"/>
    <w:rsid w:val="00AC2B17"/>
    <w:rsid w:val="00AE7364"/>
    <w:rsid w:val="00B50F13"/>
    <w:rsid w:val="00B53052"/>
    <w:rsid w:val="00B534FE"/>
    <w:rsid w:val="00B66A19"/>
    <w:rsid w:val="00B74B8F"/>
    <w:rsid w:val="00BA70CD"/>
    <w:rsid w:val="00BC75AA"/>
    <w:rsid w:val="00BD2DA3"/>
    <w:rsid w:val="00BD5882"/>
    <w:rsid w:val="00C05E67"/>
    <w:rsid w:val="00C42BBB"/>
    <w:rsid w:val="00C8503B"/>
    <w:rsid w:val="00C87F23"/>
    <w:rsid w:val="00C94F2B"/>
    <w:rsid w:val="00CE3615"/>
    <w:rsid w:val="00CF1789"/>
    <w:rsid w:val="00D20AC0"/>
    <w:rsid w:val="00D32452"/>
    <w:rsid w:val="00D55E1F"/>
    <w:rsid w:val="00D712F6"/>
    <w:rsid w:val="00D83E9C"/>
    <w:rsid w:val="00DA0BA3"/>
    <w:rsid w:val="00DA13AB"/>
    <w:rsid w:val="00DB0172"/>
    <w:rsid w:val="00DB32B0"/>
    <w:rsid w:val="00DF3591"/>
    <w:rsid w:val="00E008DB"/>
    <w:rsid w:val="00E02734"/>
    <w:rsid w:val="00E05508"/>
    <w:rsid w:val="00E06858"/>
    <w:rsid w:val="00E1154E"/>
    <w:rsid w:val="00E15F46"/>
    <w:rsid w:val="00E5276D"/>
    <w:rsid w:val="00E57BC4"/>
    <w:rsid w:val="00E67BF8"/>
    <w:rsid w:val="00E72FDC"/>
    <w:rsid w:val="00E82AA5"/>
    <w:rsid w:val="00E91E67"/>
    <w:rsid w:val="00ED004D"/>
    <w:rsid w:val="00ED277E"/>
    <w:rsid w:val="00ED773E"/>
    <w:rsid w:val="00EE0781"/>
    <w:rsid w:val="00EE43AB"/>
    <w:rsid w:val="00EF704D"/>
    <w:rsid w:val="00F5385E"/>
    <w:rsid w:val="00FA5C66"/>
    <w:rsid w:val="00FC0729"/>
    <w:rsid w:val="00FF172E"/>
    <w:rsid w:val="00FF5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1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-Group">
    <w:name w:val="Author-Group"/>
    <w:basedOn w:val="Normal"/>
    <w:link w:val="Author-GroupChar"/>
    <w:qFormat/>
    <w:rsid w:val="00BD2DA3"/>
    <w:pPr>
      <w:spacing w:before="100" w:after="0" w:line="300" w:lineRule="exact"/>
      <w:jc w:val="both"/>
    </w:pPr>
    <w:rPr>
      <w:rFonts w:ascii="Helvetica-Light" w:eastAsia="Times New Roman" w:hAnsi="Helvetica-Light" w:cs="Times New Roman"/>
      <w:iCs/>
      <w:sz w:val="24"/>
      <w:szCs w:val="24"/>
    </w:rPr>
  </w:style>
  <w:style w:type="character" w:customStyle="1" w:styleId="Author-GroupChar">
    <w:name w:val="Author-Group Char"/>
    <w:basedOn w:val="DefaultParagraphFont"/>
    <w:link w:val="Author-Group"/>
    <w:rsid w:val="00BD2DA3"/>
    <w:rPr>
      <w:rFonts w:ascii="Helvetica-Light" w:eastAsia="Times New Roman" w:hAnsi="Helvetica-Light" w:cs="Times New Roman"/>
      <w:iCs/>
      <w:sz w:val="24"/>
      <w:szCs w:val="24"/>
    </w:rPr>
  </w:style>
  <w:style w:type="paragraph" w:customStyle="1" w:styleId="Author-Affiliation">
    <w:name w:val="Author-Affiliation"/>
    <w:basedOn w:val="Normal"/>
    <w:link w:val="Author-AffiliationChar"/>
    <w:qFormat/>
    <w:rsid w:val="00BD2DA3"/>
    <w:pPr>
      <w:spacing w:before="100" w:after="52" w:line="240" w:lineRule="exact"/>
      <w:jc w:val="both"/>
    </w:pPr>
    <w:rPr>
      <w:rFonts w:ascii="Helvetica-Light" w:eastAsia="Times New Roman" w:hAnsi="Helvetica-Light" w:cs="Times New Roman"/>
      <w:iCs/>
      <w:sz w:val="18"/>
      <w:szCs w:val="18"/>
    </w:rPr>
  </w:style>
  <w:style w:type="character" w:customStyle="1" w:styleId="Author-AffiliationChar">
    <w:name w:val="Author-Affiliation Char"/>
    <w:basedOn w:val="DefaultParagraphFont"/>
    <w:link w:val="Author-Affiliation"/>
    <w:rsid w:val="00BD2DA3"/>
    <w:rPr>
      <w:rFonts w:ascii="Helvetica-Light" w:eastAsia="Times New Roman" w:hAnsi="Helvetica-Light" w:cs="Times New Roman"/>
      <w:iCs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D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DA3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923E9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tiff"/><Relationship Id="rId39" Type="http://schemas.openxmlformats.org/officeDocument/2006/relationships/image" Target="media/image35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7" Type="http://schemas.openxmlformats.org/officeDocument/2006/relationships/image" Target="media/image3.jpeg"/><Relationship Id="rId12" Type="http://schemas.openxmlformats.org/officeDocument/2006/relationships/image" Target="media/image8.tiff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tiff"/><Relationship Id="rId38" Type="http://schemas.openxmlformats.org/officeDocument/2006/relationships/image" Target="media/image34.jpeg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40" Type="http://schemas.openxmlformats.org/officeDocument/2006/relationships/fontTable" Target="fontTable.xml"/><Relationship Id="rId5" Type="http://schemas.openxmlformats.org/officeDocument/2006/relationships/image" Target="media/image1.tiff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10" Type="http://schemas.openxmlformats.org/officeDocument/2006/relationships/image" Target="media/image6.jpeg"/><Relationship Id="rId19" Type="http://schemas.openxmlformats.org/officeDocument/2006/relationships/image" Target="media/image15.tiff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20</Pages>
  <Words>1771</Words>
  <Characters>1010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B</dc:creator>
  <cp:keywords/>
  <dc:description/>
  <cp:lastModifiedBy>Revathi M.</cp:lastModifiedBy>
  <cp:revision>122</cp:revision>
  <dcterms:created xsi:type="dcterms:W3CDTF">2019-05-24T06:18:00Z</dcterms:created>
  <dcterms:modified xsi:type="dcterms:W3CDTF">2020-04-01T17:18:00Z</dcterms:modified>
</cp:coreProperties>
</file>